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1D9E6" w14:textId="77777777" w:rsidR="00BA300E" w:rsidRDefault="00BA300E" w:rsidP="00BA300E">
      <w:pPr>
        <w:pStyle w:val="Heading1"/>
      </w:pPr>
      <w:r>
        <w:t>Project</w:t>
      </w:r>
    </w:p>
    <w:p w14:paraId="09413CA7" w14:textId="77777777" w:rsidR="00BA300E" w:rsidRPr="001756CE" w:rsidRDefault="00BA300E" w:rsidP="00BA300E">
      <w:pPr>
        <w:pStyle w:val="Heading2"/>
      </w:pPr>
      <w:r w:rsidRPr="001756CE">
        <w:t>Aim</w:t>
      </w:r>
    </w:p>
    <w:p w14:paraId="26C07BF5" w14:textId="77777777" w:rsidR="00BA300E" w:rsidRPr="001756CE" w:rsidRDefault="00BA300E" w:rsidP="00BA300E">
      <w:pPr>
        <w:rPr>
          <w:rFonts w:cs="Arial"/>
        </w:rPr>
      </w:pPr>
      <w:r w:rsidRPr="001756CE">
        <w:rPr>
          <w:rFonts w:cs="Arial"/>
        </w:rPr>
        <w:t xml:space="preserve">To become familiar with the design </w:t>
      </w:r>
      <w:r>
        <w:rPr>
          <w:rFonts w:cs="Arial"/>
        </w:rPr>
        <w:t xml:space="preserve">of digital circuits </w:t>
      </w:r>
      <w:r w:rsidRPr="001756CE">
        <w:rPr>
          <w:rFonts w:cs="Arial"/>
        </w:rPr>
        <w:t>using a hardware description language</w:t>
      </w:r>
      <w:r>
        <w:rPr>
          <w:rFonts w:cs="Arial"/>
        </w:rPr>
        <w:t>, to simulate these designs and finally implement them using a FPGA.</w:t>
      </w:r>
    </w:p>
    <w:p w14:paraId="41601CB4" w14:textId="77777777" w:rsidR="00BA300E" w:rsidRDefault="00BA300E" w:rsidP="00BA300E">
      <w:pPr>
        <w:pStyle w:val="Heading2"/>
      </w:pPr>
      <w:r w:rsidRPr="001756CE">
        <w:t>Assessment</w:t>
      </w:r>
    </w:p>
    <w:p w14:paraId="1F39EFCC" w14:textId="20B39AFB" w:rsidR="00BA300E" w:rsidRPr="00405F39" w:rsidRDefault="00BA300E" w:rsidP="00BA300E">
      <w:pPr>
        <w:spacing w:before="120"/>
        <w:rPr>
          <w:rStyle w:val="Emphasis"/>
        </w:rPr>
      </w:pPr>
      <w:r w:rsidRPr="00405F39">
        <w:rPr>
          <w:rStyle w:val="Emphasis"/>
        </w:rPr>
        <w:t xml:space="preserve">This project has a weighting of </w:t>
      </w:r>
      <w:r w:rsidR="00221422">
        <w:rPr>
          <w:rStyle w:val="Emphasis"/>
        </w:rPr>
        <w:t>2</w:t>
      </w:r>
      <w:r w:rsidRPr="00405F39">
        <w:rPr>
          <w:rStyle w:val="Emphasis"/>
        </w:rPr>
        <w:t>0% of the total subject marks.</w:t>
      </w:r>
    </w:p>
    <w:p w14:paraId="0CB126C0" w14:textId="4A8425BB" w:rsidR="00BA300E" w:rsidRDefault="00BA300E" w:rsidP="00BA300E">
      <w:pPr>
        <w:spacing w:before="120"/>
      </w:pPr>
      <w:r w:rsidRPr="001756CE">
        <w:t xml:space="preserve">Assessment is based on demonstration in the laboratory and submission of a </w:t>
      </w:r>
      <w:r>
        <w:t xml:space="preserve">written project report. </w:t>
      </w:r>
      <w:r w:rsidRPr="001756CE">
        <w:t>The report is due at the end of week 1</w:t>
      </w:r>
      <w:r w:rsidR="00221422">
        <w:t>2</w:t>
      </w:r>
      <w:r w:rsidRPr="001756CE">
        <w:t xml:space="preserve"> with </w:t>
      </w:r>
      <w:r>
        <w:t xml:space="preserve">the </w:t>
      </w:r>
      <w:r w:rsidR="00221422">
        <w:t xml:space="preserve">video </w:t>
      </w:r>
      <w:r w:rsidRPr="001756CE">
        <w:t>demonstration</w:t>
      </w:r>
      <w:r w:rsidR="008F5433">
        <w:t>.</w:t>
      </w:r>
    </w:p>
    <w:p w14:paraId="03284BBA" w14:textId="77777777" w:rsidR="00BA300E" w:rsidRPr="001756CE" w:rsidRDefault="00BA300E" w:rsidP="00BA300E">
      <w:pPr>
        <w:pStyle w:val="Heading2"/>
      </w:pPr>
      <w:r>
        <w:t>Preliminary</w:t>
      </w:r>
    </w:p>
    <w:p w14:paraId="3BEDC5FC" w14:textId="77777777" w:rsidR="00BA300E" w:rsidRPr="001756CE" w:rsidRDefault="00BA300E" w:rsidP="00BA300E">
      <w:pPr>
        <w:spacing w:before="120"/>
      </w:pPr>
      <w:r w:rsidRPr="001756CE">
        <w:t>It is assumed that the students have completed the “</w:t>
      </w:r>
      <w:r w:rsidR="00210118">
        <w:t xml:space="preserve">Xilinx </w:t>
      </w:r>
      <w:r w:rsidRPr="001756CE">
        <w:t>ISE introduction” exercises.  The second of these exercises may be completed during the 1</w:t>
      </w:r>
      <w:r w:rsidRPr="001756CE">
        <w:rPr>
          <w:vertAlign w:val="superscript"/>
        </w:rPr>
        <w:t>st</w:t>
      </w:r>
      <w:r w:rsidRPr="001756CE">
        <w:t xml:space="preserve"> of the three lab sessions devoted to the project.  It would be desirable to do some of this exercise beforehand.</w:t>
      </w:r>
    </w:p>
    <w:p w14:paraId="2BD11CDB" w14:textId="77777777" w:rsidR="00BA300E" w:rsidRPr="001756CE" w:rsidRDefault="00BA300E" w:rsidP="00BA300E">
      <w:pPr>
        <w:spacing w:before="120"/>
      </w:pPr>
      <w:r>
        <w:t xml:space="preserve">These exercises are available in electronic form on </w:t>
      </w:r>
      <w:r w:rsidR="00C571CE">
        <w:t>Canvas</w:t>
      </w:r>
      <w:r>
        <w:t>.</w:t>
      </w:r>
    </w:p>
    <w:p w14:paraId="104CD2E8" w14:textId="77777777" w:rsidR="00BA300E" w:rsidRPr="001756CE" w:rsidRDefault="00BA300E" w:rsidP="00BA300E">
      <w:pPr>
        <w:pStyle w:val="Heading2"/>
      </w:pPr>
      <w:r w:rsidRPr="001756CE">
        <w:t>Introduction</w:t>
      </w:r>
    </w:p>
    <w:p w14:paraId="6E43BD7C" w14:textId="77777777" w:rsidR="00BA300E" w:rsidRPr="001756CE" w:rsidRDefault="00BA300E" w:rsidP="00BA300E">
      <w:pPr>
        <w:spacing w:before="120"/>
      </w:pPr>
      <w:r w:rsidRPr="001756CE">
        <w:t>The laboratory makes use of a FPGA prototyping board that plugs into the digital board that you have already been using and makes use of the existing facilities of that board.  It is expected that a significant part of the implementation and testing would be conducted by simulation with actual hardware testing kept to a minimum.</w:t>
      </w:r>
    </w:p>
    <w:p w14:paraId="37C92885" w14:textId="77777777" w:rsidR="00BA300E" w:rsidRPr="00CE78C0" w:rsidRDefault="00BA300E" w:rsidP="00BA30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!!!</w:t>
      </w:r>
      <w:r w:rsidRPr="00CE78C0">
        <w:rPr>
          <w:b/>
          <w:color w:val="FF0000"/>
          <w:sz w:val="28"/>
          <w:szCs w:val="28"/>
        </w:rPr>
        <w:t>Warning</w:t>
      </w:r>
      <w:r>
        <w:rPr>
          <w:b/>
          <w:color w:val="FF0000"/>
          <w:sz w:val="28"/>
          <w:szCs w:val="28"/>
        </w:rPr>
        <w:t>!!!</w:t>
      </w:r>
    </w:p>
    <w:p w14:paraId="3B245480" w14:textId="77777777" w:rsidR="00BA300E" w:rsidRPr="00C23868" w:rsidRDefault="00BA300E" w:rsidP="00BA300E">
      <w:pPr>
        <w:pStyle w:val="Plain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firstLine="720"/>
      </w:pPr>
      <w:r>
        <w:rPr>
          <w:rFonts w:ascii="Arial" w:hAnsi="Arial" w:cs="Arial"/>
        </w:rPr>
        <w:t>When connecting the FPGA board c</w:t>
      </w:r>
      <w:r w:rsidRPr="00292DE1">
        <w:rPr>
          <w:rFonts w:ascii="Arial" w:hAnsi="Arial" w:cs="Arial"/>
        </w:rPr>
        <w:t xml:space="preserve">onnect the </w:t>
      </w:r>
      <w:r>
        <w:rPr>
          <w:rFonts w:ascii="Arial" w:hAnsi="Arial" w:cs="Arial"/>
        </w:rPr>
        <w:t>cables in the following order:</w:t>
      </w:r>
    </w:p>
    <w:p w14:paraId="7BCA98B3" w14:textId="77777777" w:rsidR="00BA300E" w:rsidRPr="00C23868" w:rsidRDefault="00BA300E" w:rsidP="00BA300E">
      <w:pPr>
        <w:pStyle w:val="PlainText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080"/>
        </w:tabs>
        <w:spacing w:before="120"/>
        <w:ind w:left="720" w:hanging="720"/>
        <w:rPr>
          <w:rFonts w:ascii="Arial" w:hAnsi="Arial" w:cs="Arial"/>
        </w:rPr>
      </w:pPr>
      <w:r w:rsidRPr="00C23868">
        <w:rPr>
          <w:rFonts w:ascii="Arial" w:hAnsi="Arial" w:cs="Arial"/>
          <w:b/>
          <w:bCs/>
        </w:rPr>
        <w:t xml:space="preserve">Connect the JTAG Cable to the </w:t>
      </w:r>
      <w:r>
        <w:rPr>
          <w:rFonts w:ascii="Arial" w:hAnsi="Arial" w:cs="Arial"/>
          <w:b/>
          <w:bCs/>
        </w:rPr>
        <w:t>USB-JTAG Programming Module</w:t>
      </w:r>
      <w:r w:rsidRPr="00C23868">
        <w:rPr>
          <w:rFonts w:ascii="Arial" w:hAnsi="Arial" w:cs="Arial"/>
          <w:b/>
          <w:bCs/>
        </w:rPr>
        <w:t xml:space="preserve"> then the FPGA board.</w:t>
      </w:r>
      <w:r>
        <w:rPr>
          <w:rFonts w:ascii="Arial" w:hAnsi="Arial" w:cs="Arial"/>
          <w:b/>
          <w:bCs/>
        </w:rPr>
        <w:t xml:space="preserve"> </w:t>
      </w:r>
      <w:r w:rsidRPr="00C23868">
        <w:rPr>
          <w:rFonts w:ascii="Arial" w:hAnsi="Arial" w:cs="Arial"/>
          <w:b/>
          <w:bCs/>
        </w:rPr>
        <w:t xml:space="preserve"> </w:t>
      </w:r>
      <w:r w:rsidRPr="00C23868">
        <w:rPr>
          <w:rFonts w:ascii="Arial" w:hAnsi="Arial" w:cs="Arial"/>
        </w:rPr>
        <w:t xml:space="preserve">Be very </w:t>
      </w:r>
      <w:r>
        <w:rPr>
          <w:rFonts w:ascii="Arial" w:hAnsi="Arial" w:cs="Arial"/>
        </w:rPr>
        <w:t xml:space="preserve">careful when connecting the JTAG cable plug - </w:t>
      </w:r>
      <w:r w:rsidRPr="000E7934">
        <w:rPr>
          <w:rFonts w:ascii="Arial" w:hAnsi="Arial" w:cs="Arial"/>
          <w:color w:val="FF0000"/>
        </w:rPr>
        <w:t xml:space="preserve">Do not connect it backwards as it may damage the board. </w:t>
      </w:r>
      <w:r>
        <w:rPr>
          <w:rFonts w:ascii="Arial" w:hAnsi="Arial" w:cs="Arial"/>
          <w:color w:val="FF0000"/>
        </w:rPr>
        <w:t>If the Board is damaged, you would have to pay for it. The unit cost roughly USD200.</w:t>
      </w:r>
    </w:p>
    <w:p w14:paraId="265101F1" w14:textId="77777777" w:rsidR="00BA300E" w:rsidRPr="00C23868" w:rsidRDefault="00BA300E" w:rsidP="00BA300E">
      <w:pPr>
        <w:pStyle w:val="PlainText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1080"/>
        </w:tabs>
        <w:spacing w:before="120"/>
        <w:ind w:left="709" w:hanging="709"/>
        <w:rPr>
          <w:rFonts w:ascii="Arial" w:hAnsi="Arial" w:cs="Arial"/>
          <w:bCs/>
        </w:rPr>
      </w:pPr>
      <w:r w:rsidRPr="00C23868">
        <w:rPr>
          <w:rFonts w:ascii="Arial" w:hAnsi="Arial" w:cs="Arial"/>
          <w:b/>
          <w:bCs/>
        </w:rPr>
        <w:t xml:space="preserve">Connect the </w:t>
      </w:r>
      <w:r>
        <w:rPr>
          <w:rFonts w:ascii="Arial" w:hAnsi="Arial" w:cs="Arial"/>
          <w:b/>
          <w:bCs/>
        </w:rPr>
        <w:t>micro USB to the USB-JTAG Programming Module</w:t>
      </w:r>
      <w:r w:rsidRPr="00C23868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 xml:space="preserve">and to the PC USB port </w:t>
      </w:r>
      <w:r w:rsidRPr="00C23868">
        <w:rPr>
          <w:rFonts w:ascii="Arial" w:hAnsi="Arial" w:cs="Arial"/>
          <w:b/>
          <w:bCs/>
        </w:rPr>
        <w:t xml:space="preserve">last. </w:t>
      </w:r>
    </w:p>
    <w:p w14:paraId="0CC43838" w14:textId="77777777" w:rsidR="00BA300E" w:rsidRPr="001756CE" w:rsidRDefault="00BA300E" w:rsidP="00BA30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ind w:left="720" w:hanging="720"/>
      </w:pPr>
      <w:r>
        <w:rPr>
          <w:rFonts w:cs="Arial"/>
          <w:b/>
        </w:rPr>
        <w:tab/>
      </w:r>
      <w:r w:rsidRPr="009E72BF">
        <w:rPr>
          <w:rFonts w:cs="Arial"/>
          <w:b/>
        </w:rPr>
        <w:t>Reverse</w:t>
      </w:r>
      <w:r w:rsidRPr="00C23868">
        <w:rPr>
          <w:rFonts w:cs="Arial"/>
        </w:rPr>
        <w:t xml:space="preserve"> this procedure when </w:t>
      </w:r>
      <w:r w:rsidRPr="009E72BF">
        <w:rPr>
          <w:rFonts w:cs="Arial"/>
          <w:b/>
        </w:rPr>
        <w:t>disconnecting</w:t>
      </w:r>
      <w:r w:rsidRPr="00C23868">
        <w:rPr>
          <w:rFonts w:cs="Arial"/>
        </w:rPr>
        <w:t>.</w:t>
      </w:r>
    </w:p>
    <w:p w14:paraId="5EAD82A0" w14:textId="77777777" w:rsidR="00BA300E" w:rsidRDefault="00BA300E" w:rsidP="00BA300E">
      <w:r>
        <w:br w:type="page"/>
      </w:r>
    </w:p>
    <w:p w14:paraId="41791C80" w14:textId="77777777" w:rsidR="00BA300E" w:rsidRPr="00B84A4B" w:rsidRDefault="00BA300E" w:rsidP="00BA300E">
      <w:pPr>
        <w:spacing w:before="120"/>
        <w:rPr>
          <w:b/>
        </w:rPr>
      </w:pPr>
      <w:r>
        <w:rPr>
          <w:b/>
        </w:rPr>
        <w:lastRenderedPageBreak/>
        <w:t>Exercise</w:t>
      </w:r>
    </w:p>
    <w:p w14:paraId="3EE47D0D" w14:textId="77777777" w:rsidR="0048720F" w:rsidRDefault="00BA300E" w:rsidP="00BA300E">
      <w:pPr>
        <w:spacing w:before="120"/>
      </w:pPr>
      <w:r>
        <w:t>This</w:t>
      </w:r>
      <w:r w:rsidRPr="001756CE">
        <w:t xml:space="preserve"> design exercise is the creation of a controller for a </w:t>
      </w:r>
      <w:r w:rsidR="0048332C">
        <w:t xml:space="preserve">rail - </w:t>
      </w:r>
      <w:r w:rsidRPr="001756CE">
        <w:t xml:space="preserve">traffic intersection.  The controller is responsible for controlling the traffic and walk lights for the intersection.  </w:t>
      </w:r>
      <w:r w:rsidR="0048720F">
        <w:t xml:space="preserve">You will use the </w:t>
      </w:r>
      <w:r w:rsidR="0048720F" w:rsidRPr="0048720F">
        <w:rPr>
          <w:b/>
          <w:bCs/>
        </w:rPr>
        <w:t>Motor</w:t>
      </w:r>
      <w:r w:rsidR="0048720F">
        <w:t xml:space="preserve"> </w:t>
      </w:r>
      <w:r w:rsidR="0048720F" w:rsidRPr="0048720F">
        <w:rPr>
          <w:b/>
          <w:bCs/>
        </w:rPr>
        <w:t>and</w:t>
      </w:r>
      <w:r w:rsidR="0048720F">
        <w:t xml:space="preserve"> </w:t>
      </w:r>
      <w:r w:rsidR="0048720F" w:rsidRPr="0048720F">
        <w:rPr>
          <w:b/>
          <w:bCs/>
        </w:rPr>
        <w:t>Traffic</w:t>
      </w:r>
      <w:r w:rsidR="0048720F">
        <w:t xml:space="preserve"> </w:t>
      </w:r>
      <w:r w:rsidR="0048720F" w:rsidRPr="0048720F">
        <w:rPr>
          <w:b/>
          <w:bCs/>
        </w:rPr>
        <w:t>Modules</w:t>
      </w:r>
      <w:r w:rsidR="0048720F">
        <w:t xml:space="preserve"> on your lab kit for this exercise.</w:t>
      </w:r>
    </w:p>
    <w:p w14:paraId="5E473550" w14:textId="7222DF7C" w:rsidR="00BA300E" w:rsidRDefault="00BA300E" w:rsidP="00BA300E">
      <w:pPr>
        <w:spacing w:before="120"/>
      </w:pPr>
      <w:r w:rsidRPr="001756CE">
        <w:t>The operation of the intersectio</w:t>
      </w:r>
      <w:r>
        <w:t>n is described by the following</w:t>
      </w:r>
      <w:r w:rsidRPr="001756CE">
        <w:t>:</w:t>
      </w:r>
    </w:p>
    <w:p w14:paraId="499B7F49" w14:textId="62BA42BF" w:rsidR="0011326A" w:rsidRDefault="0011326A" w:rsidP="00BA300E">
      <w:pPr>
        <w:spacing w:before="120"/>
      </w:pPr>
      <w:r>
        <w:rPr>
          <w:noProof/>
        </w:rPr>
        <mc:AlternateContent>
          <mc:Choice Requires="wpc">
            <w:drawing>
              <wp:inline distT="0" distB="0" distL="0" distR="0" wp14:anchorId="1E9F7CF8" wp14:editId="6E9DBC10">
                <wp:extent cx="5486400" cy="320040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85000"/>
                          </a:schemeClr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3476846" y="5092"/>
                            <a:ext cx="818707" cy="3200400"/>
                          </a:xfrm>
                          <a:prstGeom prst="rect">
                            <a:avLst/>
                          </a:prstGeom>
                        </pic:spPr>
                      </pic:pic>
                      <wpg:wgp>
                        <wpg:cNvPr id="18" name="Group 18"/>
                        <wpg:cNvGrpSpPr/>
                        <wpg:grpSpPr>
                          <a:xfrm>
                            <a:off x="141265" y="122850"/>
                            <a:ext cx="5140139" cy="2940603"/>
                            <a:chOff x="455590" y="84750"/>
                            <a:chExt cx="5140139" cy="2940603"/>
                          </a:xfrm>
                        </wpg:grpSpPr>
                        <wpg:grpSp>
                          <wpg:cNvPr id="17" name="Group 17"/>
                          <wpg:cNvGrpSpPr/>
                          <wpg:grpSpPr>
                            <a:xfrm>
                              <a:off x="1342050" y="84750"/>
                              <a:ext cx="4253679" cy="2940603"/>
                              <a:chOff x="1342050" y="88890"/>
                              <a:chExt cx="3486603" cy="2301545"/>
                            </a:xfrm>
                          </wpg:grpSpPr>
                          <wps:wsp>
                            <wps:cNvPr id="64" name="AutoShape 97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87784" y="770550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FF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5" name="AutoShape 978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87784" y="656250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FFCC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66" name="AutoShape 978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87784" y="541950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33996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6" name="Line 9770"/>
                            <wps:cNvCnPr/>
                            <wps:spPr bwMode="auto">
                              <a:xfrm>
                                <a:off x="1370625" y="903900"/>
                                <a:ext cx="2286000" cy="635"/>
                              </a:xfrm>
                              <a:prstGeom prst="line">
                                <a:avLst/>
                              </a:prstGeom>
                              <a:noFill/>
                              <a:ln w="571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7" name="Line 9771"/>
                            <wps:cNvCnPr/>
                            <wps:spPr bwMode="auto">
                              <a:xfrm flipV="1">
                                <a:off x="1370625" y="1589700"/>
                                <a:ext cx="2286000" cy="635"/>
                              </a:xfrm>
                              <a:prstGeom prst="line">
                                <a:avLst/>
                              </a:prstGeom>
                              <a:noFill/>
                              <a:ln w="571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8" name="Line 9772"/>
                            <wps:cNvCnPr/>
                            <wps:spPr bwMode="auto">
                              <a:xfrm>
                                <a:off x="2170725" y="103800"/>
                                <a:ext cx="635" cy="22866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9" name="Line 9773"/>
                            <wps:cNvCnPr/>
                            <wps:spPr bwMode="auto">
                              <a:xfrm>
                                <a:off x="2856525" y="103800"/>
                                <a:ext cx="635" cy="2286635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0" name="AutoShape 978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84465" y="1321095"/>
                                <a:ext cx="228600" cy="228600"/>
                              </a:xfrm>
                              <a:prstGeom prst="left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81" name="Group 81"/>
                            <wpg:cNvGrpSpPr>
                              <a:grpSpLocks/>
                            </wpg:cNvGrpSpPr>
                            <wpg:grpSpPr bwMode="auto">
                              <a:xfrm>
                                <a:off x="3113065" y="1321095"/>
                                <a:ext cx="228600" cy="228600"/>
                                <a:chOff x="1742440" y="1217295"/>
                                <a:chExt cx="360" cy="360"/>
                              </a:xfrm>
                            </wpg:grpSpPr>
                            <wps:wsp>
                              <wps:cNvPr id="83" name="Rectangle 8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742440" y="1217295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4" name="Oval 8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742530" y="1217385"/>
                                  <a:ext cx="180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82" name="Text Box 9934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354364" y="1362370"/>
                                <a:ext cx="611749" cy="166099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16C1194" w14:textId="0753AE2E" w:rsidR="0011326A" w:rsidRPr="0011326A" w:rsidRDefault="0011326A" w:rsidP="0011326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Calibri" w:eastAsia="SimSun" w:hAnsi="Calibri"/>
                                      <w:lang w:val="en-US"/>
                                    </w:rPr>
                                    <w:t>Trai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86" name="AutoShape 978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594528" y="513780"/>
                                <a:ext cx="228600" cy="22860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87" name="Group 87"/>
                            <wpg:cNvGrpSpPr>
                              <a:grpSpLocks/>
                            </wpg:cNvGrpSpPr>
                            <wpg:grpSpPr bwMode="auto">
                              <a:xfrm>
                                <a:off x="2594414" y="285410"/>
                                <a:ext cx="228600" cy="228600"/>
                                <a:chOff x="49" y="-164"/>
                                <a:chExt cx="360" cy="360"/>
                              </a:xfrm>
                            </wpg:grpSpPr>
                            <wps:wsp>
                              <wps:cNvPr id="88" name="Rectangle 8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9" y="-164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9" name="Oval 8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39" y="-74"/>
                                  <a:ext cx="180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0" name="Text Box 9933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553139" y="122850"/>
                                <a:ext cx="26035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16854DD" w14:textId="77777777" w:rsidR="00D723FA" w:rsidRDefault="00D723FA" w:rsidP="00D723F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SimSun" w:hAnsi="Calibri"/>
                                    </w:rPr>
                                    <w:t>Car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91" name="AutoShape 977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85890" y="661965"/>
                                <a:ext cx="228600" cy="228600"/>
                              </a:xfrm>
                              <a:prstGeom prst="down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" name="AutoShape 978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618275" y="1590335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33996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93" name="Group 93"/>
                            <wpg:cNvGrpSpPr>
                              <a:grpSpLocks/>
                            </wpg:cNvGrpSpPr>
                            <wpg:grpSpPr bwMode="auto">
                              <a:xfrm>
                                <a:off x="1585890" y="433365"/>
                                <a:ext cx="228600" cy="228600"/>
                                <a:chOff x="81915" y="205740"/>
                                <a:chExt cx="360" cy="360"/>
                              </a:xfrm>
                            </wpg:grpSpPr>
                            <wps:wsp>
                              <wps:cNvPr id="99" name="Rectangle 9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915" y="20574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0" name="Oval 10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2005" y="205830"/>
                                  <a:ext cx="180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95" name="AutoShape 9806" descr="Wide downward diagon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522418" y="884851"/>
                                <a:ext cx="324457" cy="705485"/>
                              </a:xfrm>
                              <a:prstGeom prst="flowChartProcess">
                                <a:avLst/>
                              </a:prstGeom>
                              <a:pattFill prst="wdDnDiag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6" name="Line 9808"/>
                            <wps:cNvCnPr/>
                            <wps:spPr bwMode="auto">
                              <a:xfrm flipV="1">
                                <a:off x="4698103" y="342330"/>
                                <a:ext cx="635" cy="400888"/>
                              </a:xfrm>
                              <a:prstGeom prst="line">
                                <a:avLst/>
                              </a:prstGeom>
                              <a:noFill/>
                              <a:ln w="571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7" name="Text Box 9809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600053" y="8889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014F306" w14:textId="77777777" w:rsidR="00D723FA" w:rsidRPr="00313083" w:rsidRDefault="00D723FA" w:rsidP="00D723FA">
                                  <w:pPr>
                                    <w:jc w:val="center"/>
                                    <w:rPr>
                                      <w:rFonts w:ascii="Baskerville Old Face" w:hAnsi="Baskerville Old Face"/>
                                      <w:sz w:val="52"/>
                                      <w:szCs w:val="52"/>
                                    </w:rPr>
                                  </w:pPr>
                                  <w:r w:rsidRPr="00313083">
                                    <w:rPr>
                                      <w:rFonts w:ascii="Baskerville Old Face" w:eastAsia="SimSun" w:hAnsi="Baskerville Old Face"/>
                                      <w:sz w:val="48"/>
                                      <w:szCs w:val="48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98" name="Text Box 993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564300" y="227625"/>
                                <a:ext cx="290195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763186" w14:textId="77777777" w:rsidR="00D723FA" w:rsidRDefault="00D723FA" w:rsidP="00D723FA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SimSun" w:hAnsi="Calibri"/>
                                    </w:rPr>
                                    <w:t>Ped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101" name="AutoShape 977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26885" y="2024675"/>
                                <a:ext cx="228600" cy="22860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102" name="Group 102"/>
                            <wpg:cNvGrpSpPr>
                              <a:grpSpLocks/>
                            </wpg:cNvGrpSpPr>
                            <wpg:grpSpPr bwMode="auto">
                              <a:xfrm>
                                <a:off x="1698285" y="2024675"/>
                                <a:ext cx="228600" cy="228600"/>
                                <a:chOff x="356235" y="82550"/>
                                <a:chExt cx="360" cy="360"/>
                              </a:xfrm>
                            </wpg:grpSpPr>
                            <wps:wsp>
                              <wps:cNvPr id="105" name="Rectangle 10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56235" y="82550"/>
                                  <a:ext cx="36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6" name="Oval 106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56325" y="82640"/>
                                  <a:ext cx="180" cy="18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0000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grpSp>
                          <wps:wsp>
                            <wps:cNvPr id="103" name="AutoShape 9807" descr="Wide downward diagonal"/>
                            <wps:cNvSpPr>
                              <a:spLocks noChangeArrowheads="1"/>
                            </wps:cNvSpPr>
                            <wps:spPr bwMode="auto">
                              <a:xfrm rot="16200000">
                                <a:off x="2342175" y="1770675"/>
                                <a:ext cx="342900" cy="685800"/>
                              </a:xfrm>
                              <a:prstGeom prst="flowChartProcess">
                                <a:avLst/>
                              </a:prstGeom>
                              <a:pattFill prst="wdDnDiag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4" name="Text Box 993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342050" y="2055155"/>
                                <a:ext cx="34290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35F2B48" w14:textId="77777777" w:rsidR="00D457C4" w:rsidRDefault="00D457C4" w:rsidP="00D457C4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Calibri" w:eastAsia="SimSun" w:hAnsi="Calibri"/>
                                    </w:rPr>
                                    <w:t>Ped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s:wsp>
                            <wps:cNvPr id="107" name="AutoShape 978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56525" y="2055155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33996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8" name="AutoShape 978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887784" y="1618275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FF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9" name="AutoShape 978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002084" y="1618275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FFCC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0" name="AutoShape 978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16384" y="1618275"/>
                                <a:ext cx="114300" cy="114300"/>
                              </a:xfrm>
                              <a:prstGeom prst="flowChartProcess">
                                <a:avLst/>
                              </a:prstGeom>
                              <a:solidFill>
                                <a:srgbClr val="33996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Rectangle 16"/>
                            <wps:cNvSpPr/>
                            <wps:spPr>
                              <a:xfrm>
                                <a:off x="1389693" y="1866900"/>
                                <a:ext cx="2266932" cy="5235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4F81BD">
                                  <a:alpha val="80000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1941942" w14:textId="7CA7564B" w:rsidR="002E03B1" w:rsidRDefault="002E03B1" w:rsidP="002E03B1">
                                  <w:pPr>
                                    <w:spacing w:after="0"/>
                                    <w:jc w:val="center"/>
                                  </w:pPr>
                                  <w:r w:rsidRPr="002E03B1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  <w:lang w:val="en-US"/>
                                    </w:rPr>
                                    <w:t>Not Us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3" name="AutoShape 9873"/>
                          <wps:cNvSpPr>
                            <a:spLocks noChangeArrowheads="1"/>
                          </wps:cNvSpPr>
                          <wps:spPr bwMode="auto">
                            <a:xfrm>
                              <a:off x="3208950" y="590302"/>
                              <a:ext cx="232410" cy="552698"/>
                            </a:xfrm>
                            <a:prstGeom prst="flowChartAlternateProcess">
                              <a:avLst/>
                            </a:prstGeom>
                            <a:noFill/>
                            <a:ln w="1905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AutoShape 9876"/>
                          <wps:cNvSpPr>
                            <a:spLocks/>
                          </wps:cNvSpPr>
                          <wps:spPr bwMode="auto">
                            <a:xfrm>
                              <a:off x="3666150" y="262007"/>
                              <a:ext cx="943949" cy="330762"/>
                            </a:xfrm>
                            <a:prstGeom prst="borderCallout2">
                              <a:avLst>
                                <a:gd name="adj1" fmla="val 46634"/>
                                <a:gd name="adj2" fmla="val -9093"/>
                                <a:gd name="adj3" fmla="val 46634"/>
                                <a:gd name="adj4" fmla="val -17801"/>
                                <a:gd name="adj5" fmla="val 100415"/>
                                <a:gd name="adj6" fmla="val -36758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1E0756" w14:textId="54272E74" w:rsidR="008F443C" w:rsidRDefault="008F443C" w:rsidP="008F443C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eastAsia="SimSun" w:hAnsi="Calibri"/>
                                  </w:rPr>
                                  <w:t>Traffic</w:t>
                                </w:r>
                                <w:r w:rsidR="00262A39">
                                  <w:rPr>
                                    <w:rFonts w:ascii="Calibri" w:eastAsia="SimSun" w:hAnsi="Calibri"/>
                                  </w:rPr>
                                  <w:t xml:space="preserve"> Ligh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5" name="AutoShape 9876"/>
                          <wps:cNvSpPr>
                            <a:spLocks/>
                          </wps:cNvSpPr>
                          <wps:spPr bwMode="auto">
                            <a:xfrm>
                              <a:off x="4294800" y="2075475"/>
                              <a:ext cx="886800" cy="330200"/>
                            </a:xfrm>
                            <a:prstGeom prst="borderCallout2">
                              <a:avLst>
                                <a:gd name="adj1" fmla="val 46634"/>
                                <a:gd name="adj2" fmla="val -9093"/>
                                <a:gd name="adj3" fmla="val 46634"/>
                                <a:gd name="adj4" fmla="val -17801"/>
                                <a:gd name="adj5" fmla="val 19588"/>
                                <a:gd name="adj6" fmla="val -61894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4D8ADDC" w14:textId="0B018F3B" w:rsidR="00262A39" w:rsidRDefault="00262A39" w:rsidP="00262A39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eastAsia="SimSun" w:hAnsi="Calibri"/>
                                  </w:rPr>
                                  <w:t xml:space="preserve">Traffic </w:t>
                                </w:r>
                                <w:r w:rsidR="005A0579">
                                  <w:rPr>
                                    <w:rFonts w:ascii="Calibri" w:eastAsia="SimSun" w:hAnsi="Calibri"/>
                                  </w:rPr>
                                  <w:t>L</w:t>
                                </w:r>
                                <w:r>
                                  <w:rPr>
                                    <w:rFonts w:ascii="Calibri" w:eastAsia="SimSun" w:hAnsi="Calibri"/>
                                  </w:rPr>
                                  <w:t>igh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6" name="AutoShape 9873"/>
                          <wps:cNvSpPr>
                            <a:spLocks noChangeArrowheads="1"/>
                          </wps:cNvSpPr>
                          <wps:spPr bwMode="auto">
                            <a:xfrm rot="5400000">
                              <a:off x="3332775" y="1843074"/>
                              <a:ext cx="232410" cy="552450"/>
                            </a:xfrm>
                            <a:prstGeom prst="flowChartAlternateProcess">
                              <a:avLst/>
                            </a:prstGeom>
                            <a:noFill/>
                            <a:ln w="1905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7" name="AutoShape 9876"/>
                          <wps:cNvSpPr>
                            <a:spLocks/>
                          </wps:cNvSpPr>
                          <wps:spPr bwMode="auto">
                            <a:xfrm>
                              <a:off x="455590" y="2085000"/>
                              <a:ext cx="886460" cy="330200"/>
                            </a:xfrm>
                            <a:prstGeom prst="borderCallout2">
                              <a:avLst>
                                <a:gd name="adj1" fmla="val 49518"/>
                                <a:gd name="adj2" fmla="val 105878"/>
                                <a:gd name="adj3" fmla="val 43749"/>
                                <a:gd name="adj4" fmla="val 117586"/>
                                <a:gd name="adj5" fmla="val 13819"/>
                                <a:gd name="adj6" fmla="val 133665"/>
                              </a:avLst>
                            </a:prstGeom>
                            <a:solidFill>
                              <a:srgbClr val="FFFFFF"/>
                            </a:solidFill>
                            <a:ln w="1905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443709C" w14:textId="4852599C" w:rsidR="005A0579" w:rsidRDefault="005A0579" w:rsidP="005A0579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Calibri" w:eastAsia="SimSun" w:hAnsi="Calibri"/>
                                  </w:rPr>
                                  <w:t>Ped Ligh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9082" t="4731" r="-9082" b="4793"/>
                          <a:stretch/>
                        </pic:blipFill>
                        <pic:spPr>
                          <a:xfrm rot="5400000">
                            <a:off x="831206" y="231131"/>
                            <a:ext cx="1233188" cy="28956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1E9F7CF8" id="Canvas 2" o:spid="_x0000_s1026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2004;visibility:visible;mso-wrap-style:square" filled="t" fillcolor="#d8d8d8 [2732]">
                  <v:fill o:detectmouseclick="t"/>
                  <v:path o:connecttype="none"/>
                </v:shape>
                <v:shape id="Picture 20" o:spid="_x0000_s1028" type="#_x0000_t75" style="position:absolute;left:34768;top:51;width:8187;height:32004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">
                  <v:imagedata r:id="rId11" o:title=""/>
                </v:shape>
                <v:group id="Group 18" o:spid="_x0000_s1029" style="position:absolute;left:1412;top:1228;width:51402;height:29406" coordorigin="4555,847" coordsize="51401,294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group id="Group 17" o:spid="_x0000_s1030" style="position:absolute;left:13420;top:847;width:42537;height:29406" coordorigin="13420,888" coordsize="34866,23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<v:shapetype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AutoShape 9782" o:spid="_x0000_s1031" type="#_x0000_t109" style="position:absolute;left:28877;top:7705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" fillcolor="red"/>
                    <v:shape id="AutoShape 9783" o:spid="_x0000_s1032" type="#_x0000_t109" style="position:absolute;left:28877;top:6562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" fillcolor="#fc0"/>
                    <v:shape id="AutoShape 9784" o:spid="_x0000_s1033" type="#_x0000_t109" style="position:absolute;left:28877;top:5419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" fillcolor="#396"/>
                    <v:line id="Line 9770" o:spid="_x0000_s1034" style="position:absolute;visibility:visible;mso-wrap-style:square" from="13706,9039" to="36566,90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" strokeweight="4.5pt"/>
                    <v:line id="Line 9771" o:spid="_x0000_s1035" style="position:absolute;flip:y;visibility:visible;mso-wrap-style:square" from="13706,15897" to="36566,159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" strokeweight="4.5pt"/>
                    <v:line id="Line 9772" o:spid="_x0000_s1036" style="position:absolute;visibility:visible;mso-wrap-style:square" from="21707,1038" to="21713,239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"/>
                    <v:line id="Line 9773" o:spid="_x0000_s1037" style="position:absolute;visibility:visible;mso-wrap-style:square" from="28565,1038" to="28571,239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"/>
                    <v:shapetype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AutoShape 9781" o:spid="_x0000_s1038" type="#_x0000_t66" style="position:absolute;left:28844;top:13210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"/>
                    <v:group id="Group 81" o:spid="_x0000_s1039" style="position:absolute;left:31130;top:13210;width:2286;height:2286" coordorigin="17424,12172" coordsize="3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    <v:rect id="Rectangle 83" o:spid="_x0000_s1040" style="position:absolute;left:17424;top:12172;width:4;height: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"/>
                      <v:oval id="Oval 84" o:spid="_x0000_s1041" style="position:absolute;left:17425;top:12173;width:2;height: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" fillcolor="black"/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934" o:spid="_x0000_s1042" type="#_x0000_t202" style="position:absolute;left:33543;top:13623;width:6118;height:1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" stroked="f">
                      <v:textbox inset="0,0,0,0">
                        <w:txbxContent>
                          <w:p w14:paraId="316C1194" w14:textId="0753AE2E" w:rsidR="0011326A" w:rsidRPr="0011326A" w:rsidRDefault="0011326A" w:rsidP="0011326A">
                            <w:pPr>
                              <w:jc w:val="center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SimSun" w:hAnsi="Calibri"/>
                                <w:lang w:val="en-US"/>
                              </w:rPr>
                              <w:t>Train</w:t>
                            </w:r>
                          </w:p>
                        </w:txbxContent>
                      </v:textbox>
                    </v:shape>
                    <v:shapetype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utoShape 9780" o:spid="_x0000_s1043" type="#_x0000_t67" style="position:absolute;left:25945;top:5137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"/>
                    <v:group id="Group 87" o:spid="_x0000_s1044" style="position:absolute;left:25944;top:2854;width:2286;height:2286" coordorigin="49,-164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<v:rect id="Rectangle 88" o:spid="_x0000_s1045" style="position:absolute;left:49;top:-164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"/>
                      <v:oval id="Oval 89" o:spid="_x0000_s1046" style="position:absolute;left:139;top:-74;width:1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" fillcolor="black"/>
                    </v:group>
                    <v:shape id="Text Box 9933" o:spid="_x0000_s1047" type="#_x0000_t202" style="position:absolute;left:25531;top:1228;width:260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Ht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/XxS/wBcvkEAAD//wMAUEsBAi0AFAAGAAgAAAAhANvh9svuAAAAhQEAABMAAAAAAAAAAAAAAAAA&#10;AAAAAFtDb250ZW50X1R5cGVzXS54bWxQSwECLQAUAAYACAAAACEAWvQsW78AAAAVAQAACwAAAAAA&#10;AAAAAAAAAAAfAQAAX3JlbHMvLnJlbHNQSwECLQAUAAYACAAAACEAeOqh7cAAAADbAAAADwAAAAAA&#10;AAAAAAAAAAAHAgAAZHJzL2Rvd25yZXYueG1sUEsFBgAAAAADAAMAtwAAAPQCAAAAAA==&#10;" filled="f" stroked="f">
                      <v:textbox inset="0,0,0,0">
                        <w:txbxContent>
                          <w:p w14:paraId="616854DD" w14:textId="77777777" w:rsidR="00D723FA" w:rsidRDefault="00D723FA" w:rsidP="00D723F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SimSun" w:hAnsi="Calibri"/>
                              </w:rPr>
                              <w:t>Car</w:t>
                            </w:r>
                          </w:p>
                        </w:txbxContent>
                      </v:textbox>
                    </v:shape>
                    <v:shape id="AutoShape 9779" o:spid="_x0000_s1048" type="#_x0000_t67" style="position:absolute;left:15858;top:6619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"/>
                    <v:shape id="AutoShape 9789" o:spid="_x0000_s1049" type="#_x0000_t109" style="position:absolute;left:16182;top:15903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" fillcolor="#396"/>
                    <v:group id="Group 93" o:spid="_x0000_s1050" style="position:absolute;left:15858;top:4333;width:2286;height:2286" coordorigin="81915,205740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    <v:rect id="Rectangle 99" o:spid="_x0000_s1051" style="position:absolute;left:81915;top:20574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"/>
                      <v:oval id="Oval 100" o:spid="_x0000_s1052" style="position:absolute;left:82005;top:205830;width:1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" fillcolor="black"/>
                    </v:group>
                    <v:shape id="AutoShape 9806" o:spid="_x0000_s1053" type="#_x0000_t109" alt="Wide downward diagonal" style="position:absolute;left:15224;top:8848;width:3244;height:7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" fillcolor="black">
                      <v:fill r:id="rId12" o:title="" type="pattern"/>
                    </v:shape>
                    <v:line id="Line 9808" o:spid="_x0000_s1054" style="position:absolute;flip:y;visibility:visible;mso-wrap-style:square" from="46981,3423" to="46987,7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" strokeweight="4.5pt">
                      <v:stroke endarrow="block"/>
                    </v:line>
                    <v:shape id="Text Box 9809" o:spid="_x0000_s1055" type="#_x0000_t202" style="position:absolute;left:46000;top:888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" filled="f" stroked="f">
                      <v:textbox inset="0,0,0,0">
                        <w:txbxContent>
                          <w:p w14:paraId="0014F306" w14:textId="77777777" w:rsidR="00D723FA" w:rsidRPr="00313083" w:rsidRDefault="00D723FA" w:rsidP="00D723FA">
                            <w:pPr>
                              <w:jc w:val="center"/>
                              <w:rPr>
                                <w:rFonts w:ascii="Baskerville Old Face" w:hAnsi="Baskerville Old Face"/>
                                <w:sz w:val="52"/>
                                <w:szCs w:val="52"/>
                              </w:rPr>
                            </w:pPr>
                            <w:r w:rsidRPr="00313083">
                              <w:rPr>
                                <w:rFonts w:ascii="Baskerville Old Face" w:eastAsia="SimSun" w:hAnsi="Baskerville Old Face"/>
                                <w:sz w:val="48"/>
                                <w:szCs w:val="48"/>
                              </w:rPr>
                              <w:t>N</w:t>
                            </w:r>
                          </w:p>
                        </w:txbxContent>
                      </v:textbox>
                    </v:shape>
                    <v:shape id="Text Box 9931" o:spid="_x0000_s1056" type="#_x0000_t202" style="position:absolute;left:15643;top:2276;width:290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" filled="f" stroked="f">
                      <v:textbox inset="0,0,0,0">
                        <w:txbxContent>
                          <w:p w14:paraId="0E763186" w14:textId="77777777" w:rsidR="00D723FA" w:rsidRDefault="00D723FA" w:rsidP="00D723F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SimSun" w:hAnsi="Calibri"/>
                              </w:rPr>
                              <w:t>Ped</w:t>
                            </w:r>
                          </w:p>
                        </w:txbxContent>
                      </v:textbox>
                    </v:shape>
                    <v:shapetype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utoShape 9778" o:spid="_x0000_s1057" type="#_x0000_t13" style="position:absolute;left:19268;top:20246;width:2286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"/>
                    <v:group id="Group 102" o:spid="_x0000_s1058" style="position:absolute;left:16982;top:20246;width:2286;height:2286" coordorigin="356235,82550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    <v:rect id="Rectangle 105" o:spid="_x0000_s1059" style="position:absolute;left:356235;top:82550;width:36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"/>
                      <v:oval id="Oval 106" o:spid="_x0000_s1060" style="position:absolute;left:356325;top:82640;width:180;height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" fillcolor="black"/>
                    </v:group>
                    <v:shape id="AutoShape 9807" o:spid="_x0000_s1061" type="#_x0000_t109" alt="Wide downward diagonal" style="position:absolute;left:23421;top:17707;width:3429;height:6858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" fillcolor="black">
                      <v:fill r:id="rId12" o:title="" type="pattern"/>
                    </v:shape>
                    <v:shape id="Text Box 9932" o:spid="_x0000_s1062" type="#_x0000_t202" style="position:absolute;left:13420;top:20551;width:3429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" filled="f" stroked="f">
                      <v:textbox inset="0,0,0,0">
                        <w:txbxContent>
                          <w:p w14:paraId="335F2B48" w14:textId="77777777" w:rsidR="00D457C4" w:rsidRDefault="00D457C4" w:rsidP="00D457C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eastAsia="SimSun" w:hAnsi="Calibri"/>
                              </w:rPr>
                              <w:t>Ped</w:t>
                            </w:r>
                          </w:p>
                        </w:txbxContent>
                      </v:textbox>
                    </v:shape>
                    <v:shape id="AutoShape 9788" o:spid="_x0000_s1063" type="#_x0000_t109" style="position:absolute;left:28565;top:20551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" fillcolor="#396"/>
                    <v:shape id="AutoShape 9785" o:spid="_x0000_s1064" type="#_x0000_t109" style="position:absolute;left:28877;top:16182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" fillcolor="red"/>
                    <v:shape id="AutoShape 9786" o:spid="_x0000_s1065" type="#_x0000_t109" style="position:absolute;left:30020;top:16182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" fillcolor="#fc0"/>
                    <v:shape id="AutoShape 9787" o:spid="_x0000_s1066" type="#_x0000_t109" style="position:absolute;left:31163;top:16182;width:1143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" fillcolor="#396"/>
                    <v:rect id="Rectangle 16" o:spid="_x0000_s1067" style="position:absolute;left:13896;top:18669;width:22670;height:52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" fillcolor="#4f81bd" strokecolor="#243f60 [1604]" strokeweight="2pt">
                      <v:fill opacity="52428f"/>
                      <v:textbox>
                        <w:txbxContent>
                          <w:p w14:paraId="41941942" w14:textId="7CA7564B" w:rsidR="002E03B1" w:rsidRDefault="002E03B1" w:rsidP="002E03B1">
                            <w:pPr>
                              <w:spacing w:after="0"/>
                              <w:jc w:val="center"/>
                            </w:pPr>
                            <w:r w:rsidRPr="002E03B1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lang w:val="en-US"/>
                              </w:rPr>
                              <w:t>Not Used</w:t>
                            </w:r>
                          </w:p>
                        </w:txbxContent>
                      </v:textbox>
                    </v:rect>
                  </v:group>
                  <v:shapetype id="_x0000_t176" coordsize="21600,21600" o:spt="176" adj="2700" path="m@0,qx0@0l0@2qy@0,21600l@1,21600qx21600@2l21600@0qy@1,xe">
                    <v:stroke joinstyle="miter"/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  <v:f eqn="val width"/>
                      <v:f eqn="val height"/>
                      <v:f eqn="prod width 1 2"/>
                      <v:f eqn="prod height 1 2"/>
                    </v:formulas>
                    <v:path gradientshapeok="t" limo="10800,10800" o:connecttype="custom" o:connectlocs="@8,0;0,@9;@8,@7;@6,@9" textboxrect="@3,@3,@4,@5"/>
                  </v:shapetype>
                  <v:shape id="AutoShape 9873" o:spid="_x0000_s1068" type="#_x0000_t176" style="position:absolute;left:32089;top:5903;width:2324;height:5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" filled="f" strokecolor="red" strokeweight="1.5pt"/>
                  <v:shapetype id="_x0000_t48" coordsize="21600,21600" o:spt="48" adj="-10080,24300,-3600,4050,-1800,4050" path="m@0@1l@2@3@4@5nfem,l21600,r,21600l,21600xe">
                    <v:stroke joinstyle="miter"/>
                    <v:formulas>
                      <v:f eqn="val #0"/>
                      <v:f eqn="val #1"/>
                      <v:f eqn="val #2"/>
                      <v:f eqn="val #3"/>
                      <v:f eqn="val #4"/>
                      <v:f eqn="val #5"/>
                    </v:formulas>
                    <v:path arrowok="t" o:extrusionok="f" gradientshapeok="t" o:connecttype="custom" o:connectlocs="@0,@1;10800,0;10800,21600;0,10800;21600,10800"/>
                    <v:handles>
                      <v:h position="#0,#1"/>
                      <v:h position="#2,#3"/>
                      <v:h position="#4,#5"/>
                    </v:handles>
                    <o:callout v:ext="edit" on="t"/>
                  </v:shapetype>
                  <v:shape id="AutoShape 9876" o:spid="_x0000_s1069" type="#_x0000_t48" style="position:absolute;left:36661;top:2620;width:9439;height:33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" adj="-7940,21690,-3845,10073,-1964,10073" strokecolor="red" strokeweight="1.5pt">
                    <v:textbox>
                      <w:txbxContent>
                        <w:p w14:paraId="4C1E0756" w14:textId="54272E74" w:rsidR="008F443C" w:rsidRDefault="008F443C" w:rsidP="008F443C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SimSun" w:hAnsi="Calibri"/>
                            </w:rPr>
                            <w:t>Traffic</w:t>
                          </w:r>
                          <w:r w:rsidR="00262A39">
                            <w:rPr>
                              <w:rFonts w:ascii="Calibri" w:eastAsia="SimSun" w:hAnsi="Calibri"/>
                            </w:rPr>
                            <w:t xml:space="preserve"> Light</w:t>
                          </w:r>
                        </w:p>
                      </w:txbxContent>
                    </v:textbox>
                    <o:callout v:ext="edit" minusy="t"/>
                  </v:shape>
                  <v:shape id="AutoShape 9876" o:spid="_x0000_s1070" type="#_x0000_t48" style="position:absolute;left:42948;top:20754;width:8868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" adj="-13369,4231,-3845,10073,-1964,10073" strokecolor="red" strokeweight="1.5pt">
                    <v:textbox>
                      <w:txbxContent>
                        <w:p w14:paraId="24D8ADDC" w14:textId="0B018F3B" w:rsidR="00262A39" w:rsidRDefault="00262A39" w:rsidP="00262A39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SimSun" w:hAnsi="Calibri"/>
                            </w:rPr>
                            <w:t xml:space="preserve">Traffic </w:t>
                          </w:r>
                          <w:r w:rsidR="005A0579">
                            <w:rPr>
                              <w:rFonts w:ascii="Calibri" w:eastAsia="SimSun" w:hAnsi="Calibri"/>
                            </w:rPr>
                            <w:t>L</w:t>
                          </w:r>
                          <w:r>
                            <w:rPr>
                              <w:rFonts w:ascii="Calibri" w:eastAsia="SimSun" w:hAnsi="Calibri"/>
                            </w:rPr>
                            <w:t>ight</w:t>
                          </w:r>
                        </w:p>
                      </w:txbxContent>
                    </v:textbox>
                  </v:shape>
                  <v:shape id="AutoShape 9873" o:spid="_x0000_s1071" type="#_x0000_t176" style="position:absolute;left:33327;top:18430;width:2325;height:5525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" filled="f" strokecolor="red" strokeweight="1.5pt"/>
                  <v:shape id="AutoShape 9876" o:spid="_x0000_s1072" type="#_x0000_t48" style="position:absolute;left:4555;top:20850;width:8865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" adj="28872,2985,25399,9450,22870,10696" strokecolor="red" strokeweight="1.5pt">
                    <v:textbox>
                      <w:txbxContent>
                        <w:p w14:paraId="0443709C" w14:textId="4852599C" w:rsidR="005A0579" w:rsidRDefault="005A0579" w:rsidP="005A0579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SimSun" w:hAnsi="Calibri"/>
                            </w:rPr>
                            <w:t>Ped Light</w:t>
                          </w:r>
                        </w:p>
                      </w:txbxContent>
                    </v:textbox>
                    <o:callout v:ext="edit" minusx="t"/>
                  </v:shape>
                </v:group>
                <v:shape id="Picture 19" o:spid="_x0000_s1073" type="#_x0000_t75" style="position:absolute;left:8312;top:2311;width:12332;height:2895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">
                  <v:imagedata r:id="rId13" o:title="" croptop="3101f" cropbottom="3141f" cropleft="5952f" cropright="-5952f"/>
                </v:shape>
                <w10:anchorlock/>
              </v:group>
            </w:pict>
          </mc:Fallback>
        </mc:AlternateContent>
      </w:r>
    </w:p>
    <w:p w14:paraId="30AD7E6F" w14:textId="32CD6E30" w:rsidR="003C3AA2" w:rsidRDefault="003C3AA2" w:rsidP="00BA300E">
      <w:pPr>
        <w:numPr>
          <w:ilvl w:val="0"/>
          <w:numId w:val="2"/>
        </w:numPr>
        <w:spacing w:after="0" w:line="240" w:lineRule="auto"/>
      </w:pPr>
      <w:r>
        <w:t>The rail track</w:t>
      </w:r>
      <w:r w:rsidR="00015F61">
        <w:t xml:space="preserve"> is</w:t>
      </w:r>
      <w:r>
        <w:t xml:space="preserve"> from East to West (</w:t>
      </w:r>
      <w:r w:rsidR="00015F61">
        <w:t>Right to Left)</w:t>
      </w:r>
    </w:p>
    <w:p w14:paraId="0E090553" w14:textId="593952A0" w:rsidR="00015F61" w:rsidRDefault="00015F61" w:rsidP="00BA300E">
      <w:pPr>
        <w:numPr>
          <w:ilvl w:val="0"/>
          <w:numId w:val="2"/>
        </w:numPr>
        <w:spacing w:after="0" w:line="240" w:lineRule="auto"/>
      </w:pPr>
      <w:r>
        <w:t>The traffic road</w:t>
      </w:r>
      <w:r w:rsidR="001225CC">
        <w:t xml:space="preserve"> is from North to South (Top to Bottom)</w:t>
      </w:r>
    </w:p>
    <w:p w14:paraId="07239AAC" w14:textId="6F54E8B2" w:rsidR="001225CC" w:rsidRDefault="001225CC" w:rsidP="00BA300E">
      <w:pPr>
        <w:numPr>
          <w:ilvl w:val="0"/>
          <w:numId w:val="2"/>
        </w:numPr>
        <w:spacing w:after="0" w:line="240" w:lineRule="auto"/>
      </w:pPr>
      <w:r>
        <w:t>The Pedestrian crossing is only on the North</w:t>
      </w:r>
      <w:r w:rsidR="00882F13">
        <w:t>-</w:t>
      </w:r>
      <w:r>
        <w:t>South side</w:t>
      </w:r>
      <w:r w:rsidR="001905D5">
        <w:t xml:space="preserve"> (Top to Bottom)</w:t>
      </w:r>
    </w:p>
    <w:p w14:paraId="2A5E9FDA" w14:textId="483139B4" w:rsidR="001905D5" w:rsidRDefault="001905D5" w:rsidP="00BA300E">
      <w:pPr>
        <w:numPr>
          <w:ilvl w:val="0"/>
          <w:numId w:val="2"/>
        </w:numPr>
        <w:spacing w:after="0" w:line="240" w:lineRule="auto"/>
      </w:pPr>
      <w:r>
        <w:t>The East</w:t>
      </w:r>
      <w:r w:rsidR="00882F13">
        <w:t>-</w:t>
      </w:r>
      <w:r>
        <w:t>West Pedestrian is NOT in use.</w:t>
      </w:r>
    </w:p>
    <w:p w14:paraId="6CD51D98" w14:textId="2794F18F" w:rsidR="00496735" w:rsidRDefault="00496735" w:rsidP="00BA300E">
      <w:pPr>
        <w:numPr>
          <w:ilvl w:val="0"/>
          <w:numId w:val="2"/>
        </w:numPr>
        <w:spacing w:after="0" w:line="240" w:lineRule="auto"/>
      </w:pPr>
      <w:r>
        <w:t xml:space="preserve">Roads are </w:t>
      </w:r>
      <w:r w:rsidR="00E575CD">
        <w:t xml:space="preserve">a </w:t>
      </w:r>
      <w:r w:rsidR="000B1060">
        <w:t>two-</w:t>
      </w:r>
      <w:r>
        <w:t xml:space="preserve">way </w:t>
      </w:r>
      <w:proofErr w:type="gramStart"/>
      <w:r>
        <w:t>street,</w:t>
      </w:r>
      <w:proofErr w:type="gramEnd"/>
      <w:r>
        <w:t xml:space="preserve"> cars are </w:t>
      </w:r>
      <w:r w:rsidR="00882F13">
        <w:t>trave</w:t>
      </w:r>
      <w:r w:rsidR="00E575CD">
        <w:t>l</w:t>
      </w:r>
      <w:r w:rsidR="00882F13">
        <w:t>ling from North to South and South to North.</w:t>
      </w:r>
    </w:p>
    <w:p w14:paraId="43CA5DAB" w14:textId="77777777" w:rsidR="00236385" w:rsidRDefault="00236385" w:rsidP="00236385">
      <w:pPr>
        <w:spacing w:after="0" w:line="240" w:lineRule="auto"/>
        <w:ind w:left="360"/>
      </w:pPr>
    </w:p>
    <w:p w14:paraId="46DD40C3" w14:textId="4D6E2B6D" w:rsidR="00BA300E" w:rsidRPr="00F1062A" w:rsidRDefault="00496735" w:rsidP="00BA300E">
      <w:pPr>
        <w:numPr>
          <w:ilvl w:val="0"/>
          <w:numId w:val="2"/>
        </w:numPr>
        <w:spacing w:after="0" w:line="240" w:lineRule="auto"/>
      </w:pPr>
      <w:r>
        <w:t>I</w:t>
      </w:r>
      <w:r w:rsidR="00BA300E" w:rsidRPr="00F1062A">
        <w:t>nitially</w:t>
      </w:r>
      <w:r w:rsidR="00D17AA4">
        <w:t>,</w:t>
      </w:r>
      <w:r w:rsidR="00BA300E" w:rsidRPr="00F1062A">
        <w:t xml:space="preserve"> the </w:t>
      </w:r>
      <w:r w:rsidR="00D17AA4">
        <w:t>Nor</w:t>
      </w:r>
      <w:r w:rsidR="00A72F60">
        <w:t>th</w:t>
      </w:r>
      <w:r w:rsidR="00BA300E" w:rsidRPr="00F1062A">
        <w:t>-</w:t>
      </w:r>
      <w:r w:rsidR="00A72F60">
        <w:t>South</w:t>
      </w:r>
      <w:r w:rsidR="00BA300E" w:rsidRPr="00F1062A">
        <w:t xml:space="preserve"> traffic </w:t>
      </w:r>
      <w:r w:rsidR="009E4A8D">
        <w:t xml:space="preserve">has had </w:t>
      </w:r>
      <w:r w:rsidR="00BA300E" w:rsidRPr="00F1062A">
        <w:t>green traffic light</w:t>
      </w:r>
      <w:r w:rsidR="00BA300E">
        <w:t xml:space="preserve"> for a long time</w:t>
      </w:r>
      <w:r w:rsidR="00BA300E" w:rsidRPr="00F1062A">
        <w:t>.</w:t>
      </w:r>
      <w:r w:rsidR="00CA100E">
        <w:t xml:space="preserve"> Both traffic lights are green.</w:t>
      </w:r>
    </w:p>
    <w:p w14:paraId="310A4C16" w14:textId="6F5A74AA" w:rsidR="00FF4DFA" w:rsidRDefault="007C7FA8" w:rsidP="001B5036">
      <w:pPr>
        <w:numPr>
          <w:ilvl w:val="0"/>
          <w:numId w:val="2"/>
        </w:numPr>
        <w:spacing w:after="0" w:line="240" w:lineRule="auto"/>
      </w:pPr>
      <w:r>
        <w:t xml:space="preserve">When </w:t>
      </w:r>
      <w:r w:rsidR="009F2A45">
        <w:t>the train is arriving</w:t>
      </w:r>
      <w:r w:rsidR="00E0064F">
        <w:t>.</w:t>
      </w:r>
      <w:r w:rsidR="00BA300E" w:rsidRPr="00F1062A">
        <w:t xml:space="preserve"> </w:t>
      </w:r>
      <w:r w:rsidR="003C7411">
        <w:t xml:space="preserve">(press the </w:t>
      </w:r>
      <w:r w:rsidR="000E516D">
        <w:t>train button)</w:t>
      </w:r>
    </w:p>
    <w:p w14:paraId="7315BA43" w14:textId="27C97902" w:rsidR="00FF4DFA" w:rsidRDefault="00E24FC0" w:rsidP="001B5036">
      <w:pPr>
        <w:numPr>
          <w:ilvl w:val="1"/>
          <w:numId w:val="2"/>
        </w:numPr>
        <w:spacing w:after="0" w:line="240" w:lineRule="auto"/>
      </w:pPr>
      <w:r>
        <w:t xml:space="preserve">Both </w:t>
      </w:r>
      <w:r w:rsidR="00FF4DFA">
        <w:t>T</w:t>
      </w:r>
      <w:r w:rsidR="00BA300E" w:rsidRPr="00F1062A">
        <w:t xml:space="preserve">raffic lights will </w:t>
      </w:r>
      <w:r w:rsidR="00C6382E">
        <w:t>flash</w:t>
      </w:r>
      <w:r w:rsidR="00BA300E" w:rsidRPr="00F1062A">
        <w:t xml:space="preserve"> </w:t>
      </w:r>
      <w:r w:rsidR="009F2A45">
        <w:t>Red</w:t>
      </w:r>
      <w:r w:rsidR="00FF4DFA">
        <w:t xml:space="preserve"> </w:t>
      </w:r>
      <w:r w:rsidR="00C6382E">
        <w:t xml:space="preserve">and Amber, with a </w:t>
      </w:r>
      <w:r w:rsidR="00CC40A4">
        <w:t>0.25s interval or 4hz.</w:t>
      </w:r>
      <w:r w:rsidR="00C6382E">
        <w:t xml:space="preserve"> </w:t>
      </w:r>
    </w:p>
    <w:p w14:paraId="759F30CF" w14:textId="21C7AC22" w:rsidR="0048720F" w:rsidRDefault="0048720F" w:rsidP="001B5036">
      <w:pPr>
        <w:numPr>
          <w:ilvl w:val="1"/>
          <w:numId w:val="2"/>
        </w:numPr>
        <w:spacing w:after="0" w:line="240" w:lineRule="auto"/>
      </w:pPr>
      <w:r>
        <w:t xml:space="preserve">The Motor module will rotate </w:t>
      </w:r>
      <w:r w:rsidR="00917E15">
        <w:t>Clockwise to simulate the Gate Barrier closing.</w:t>
      </w:r>
      <w:r w:rsidR="00B928B0">
        <w:t xml:space="preserve"> The gate is fully closed after 5 rotations.</w:t>
      </w:r>
    </w:p>
    <w:p w14:paraId="172DE6FC" w14:textId="66C58A4F" w:rsidR="00B928B0" w:rsidRDefault="00746916" w:rsidP="001B5036">
      <w:pPr>
        <w:numPr>
          <w:ilvl w:val="1"/>
          <w:numId w:val="2"/>
        </w:numPr>
        <w:spacing w:after="0" w:line="240" w:lineRule="auto"/>
      </w:pPr>
      <w:r>
        <w:t>After 30 seconds it is assumed that the train has fully crossed the intersection.</w:t>
      </w:r>
    </w:p>
    <w:p w14:paraId="4357E8A4" w14:textId="2AC6F2A9" w:rsidR="00D30F4F" w:rsidRDefault="00D30F4F" w:rsidP="001B5036">
      <w:pPr>
        <w:numPr>
          <w:ilvl w:val="1"/>
          <w:numId w:val="2"/>
        </w:numPr>
        <w:spacing w:after="0" w:line="240" w:lineRule="auto"/>
      </w:pPr>
      <w:r>
        <w:t xml:space="preserve">The lights will continue to </w:t>
      </w:r>
      <w:proofErr w:type="gramStart"/>
      <w:r>
        <w:t>flash</w:t>
      </w:r>
      <w:proofErr w:type="gramEnd"/>
      <w:r>
        <w:t xml:space="preserve"> and </w:t>
      </w:r>
      <w:r w:rsidR="00561D26">
        <w:t xml:space="preserve">the </w:t>
      </w:r>
      <w:r w:rsidR="00C93B88">
        <w:t xml:space="preserve">gate </w:t>
      </w:r>
      <w:r>
        <w:t>barrier will remain down</w:t>
      </w:r>
      <w:r w:rsidR="00561D26">
        <w:t>.</w:t>
      </w:r>
    </w:p>
    <w:p w14:paraId="01F4A299" w14:textId="77777777" w:rsidR="00236385" w:rsidRDefault="00236385" w:rsidP="00236385">
      <w:pPr>
        <w:spacing w:after="0" w:line="240" w:lineRule="auto"/>
        <w:ind w:left="1800"/>
      </w:pPr>
    </w:p>
    <w:p w14:paraId="6BB18764" w14:textId="1186D083" w:rsidR="00E0064F" w:rsidRDefault="00EF7540" w:rsidP="001B5036">
      <w:pPr>
        <w:numPr>
          <w:ilvl w:val="0"/>
          <w:numId w:val="2"/>
        </w:numPr>
        <w:spacing w:after="0" w:line="240" w:lineRule="auto"/>
      </w:pPr>
      <w:r>
        <w:t xml:space="preserve">After 30 seconds </w:t>
      </w:r>
      <w:r>
        <w:t xml:space="preserve">has passed since the gate is </w:t>
      </w:r>
      <w:proofErr w:type="gramStart"/>
      <w:r>
        <w:t>down, i</w:t>
      </w:r>
      <w:r w:rsidR="00704C8A">
        <w:t>f</w:t>
      </w:r>
      <w:proofErr w:type="gramEnd"/>
      <w:r w:rsidR="00704C8A">
        <w:t xml:space="preserve"> </w:t>
      </w:r>
      <w:r w:rsidR="00E0064F">
        <w:t xml:space="preserve">the </w:t>
      </w:r>
      <w:r w:rsidR="00704C8A">
        <w:t>Nor</w:t>
      </w:r>
      <w:r w:rsidR="00E0064F">
        <w:t>th-South traffic is detected.</w:t>
      </w:r>
      <w:r w:rsidR="00E0064F" w:rsidRPr="00E0064F">
        <w:t xml:space="preserve"> </w:t>
      </w:r>
      <w:r w:rsidR="00E0064F">
        <w:t xml:space="preserve">(press the </w:t>
      </w:r>
      <w:r w:rsidR="00E0064F">
        <w:t>car</w:t>
      </w:r>
      <w:r w:rsidR="00E0064F">
        <w:t xml:space="preserve"> button)</w:t>
      </w:r>
    </w:p>
    <w:p w14:paraId="4EEA1E29" w14:textId="1CE0249F" w:rsidR="00F77951" w:rsidRDefault="00F77951" w:rsidP="001B5036">
      <w:pPr>
        <w:numPr>
          <w:ilvl w:val="1"/>
          <w:numId w:val="2"/>
        </w:numPr>
        <w:spacing w:after="0" w:line="240" w:lineRule="auto"/>
      </w:pPr>
      <w:r>
        <w:t xml:space="preserve">The Motor module will rotate </w:t>
      </w:r>
      <w:proofErr w:type="spellStart"/>
      <w:r w:rsidR="005E60D9">
        <w:t>Counterc</w:t>
      </w:r>
      <w:r>
        <w:t>lockwise</w:t>
      </w:r>
      <w:proofErr w:type="spellEnd"/>
      <w:r>
        <w:t xml:space="preserve"> to simulate the Gate Barrier </w:t>
      </w:r>
      <w:r w:rsidR="005E60D9">
        <w:t>opening</w:t>
      </w:r>
      <w:r>
        <w:t xml:space="preserve">. The gate is fully </w:t>
      </w:r>
      <w:r w:rsidR="005E60D9">
        <w:t>open</w:t>
      </w:r>
      <w:r>
        <w:t>ed after 5 rotations.</w:t>
      </w:r>
    </w:p>
    <w:p w14:paraId="55822694" w14:textId="473418B8" w:rsidR="00007D78" w:rsidRDefault="00007D78" w:rsidP="001B5036">
      <w:pPr>
        <w:numPr>
          <w:ilvl w:val="2"/>
          <w:numId w:val="2"/>
        </w:numPr>
        <w:spacing w:after="0" w:line="240" w:lineRule="auto"/>
      </w:pPr>
      <w:r>
        <w:t xml:space="preserve">This process can be interrupted </w:t>
      </w:r>
      <w:r w:rsidR="005B03C5">
        <w:t xml:space="preserve">if the train is detected. If </w:t>
      </w:r>
      <w:proofErr w:type="gramStart"/>
      <w:r w:rsidR="005B03C5">
        <w:t>so</w:t>
      </w:r>
      <w:proofErr w:type="gramEnd"/>
      <w:r w:rsidR="005B03C5">
        <w:t xml:space="preserve"> the</w:t>
      </w:r>
      <w:r w:rsidR="003D63FD">
        <w:t xml:space="preserve"> barrier will rotate clockwise again to close the</w:t>
      </w:r>
      <w:r w:rsidR="00236385">
        <w:t xml:space="preserve"> barrier.</w:t>
      </w:r>
    </w:p>
    <w:p w14:paraId="7C0BA8E2" w14:textId="5250B099" w:rsidR="005B03C5" w:rsidRDefault="005B03C5" w:rsidP="001B5036">
      <w:pPr>
        <w:numPr>
          <w:ilvl w:val="1"/>
          <w:numId w:val="2"/>
        </w:numPr>
        <w:spacing w:after="0" w:line="240" w:lineRule="auto"/>
      </w:pPr>
      <w:r>
        <w:t>Once the Barrier is fully opened, both traffic will change to Green.</w:t>
      </w:r>
    </w:p>
    <w:p w14:paraId="7C93D012" w14:textId="2DCD7D8A" w:rsidR="008739C1" w:rsidRDefault="008739C1" w:rsidP="001B5036">
      <w:pPr>
        <w:numPr>
          <w:ilvl w:val="1"/>
          <w:numId w:val="2"/>
        </w:numPr>
        <w:spacing w:after="0" w:line="240" w:lineRule="auto"/>
      </w:pPr>
      <w:r>
        <w:t xml:space="preserve">The traffic will remain </w:t>
      </w:r>
      <w:r w:rsidR="00FA35FE">
        <w:t>G</w:t>
      </w:r>
      <w:r>
        <w:t>reen</w:t>
      </w:r>
    </w:p>
    <w:p w14:paraId="4B9548B8" w14:textId="109B890D" w:rsidR="003E185A" w:rsidRDefault="00BA300E" w:rsidP="00EF7540">
      <w:pPr>
        <w:numPr>
          <w:ilvl w:val="0"/>
          <w:numId w:val="2"/>
        </w:numPr>
        <w:spacing w:after="0" w:line="240" w:lineRule="auto"/>
      </w:pPr>
      <w:r w:rsidRPr="00F1062A">
        <w:lastRenderedPageBreak/>
        <w:t xml:space="preserve">If </w:t>
      </w:r>
      <w:r w:rsidR="003E185A">
        <w:t>the</w:t>
      </w:r>
      <w:r w:rsidRPr="00F1062A">
        <w:t xml:space="preserve"> North-South Pedestrian is detected</w:t>
      </w:r>
      <w:r w:rsidR="003E185A">
        <w:t>.</w:t>
      </w:r>
      <w:r w:rsidR="003E185A" w:rsidRPr="003E185A">
        <w:t xml:space="preserve"> </w:t>
      </w:r>
      <w:r w:rsidR="003E185A">
        <w:t xml:space="preserve">(press the </w:t>
      </w:r>
      <w:r w:rsidR="00CD7C99">
        <w:t>Ped</w:t>
      </w:r>
      <w:r w:rsidR="003E185A">
        <w:t xml:space="preserve"> button)</w:t>
      </w:r>
    </w:p>
    <w:p w14:paraId="38BEFB95" w14:textId="6F8C3F22" w:rsidR="00C87E78" w:rsidRDefault="00C87E78" w:rsidP="005D1965">
      <w:pPr>
        <w:numPr>
          <w:ilvl w:val="1"/>
          <w:numId w:val="2"/>
        </w:numPr>
        <w:spacing w:after="0" w:line="240" w:lineRule="auto"/>
      </w:pPr>
      <w:r>
        <w:t xml:space="preserve">The system will remember the </w:t>
      </w:r>
      <w:r w:rsidR="00DC5531">
        <w:t>button being pressed</w:t>
      </w:r>
      <w:r w:rsidR="005D1965">
        <w:t xml:space="preserve">. </w:t>
      </w:r>
    </w:p>
    <w:p w14:paraId="3B625BAE" w14:textId="5C69B77D" w:rsidR="008739C1" w:rsidRDefault="006F42A2" w:rsidP="005D1965">
      <w:pPr>
        <w:numPr>
          <w:ilvl w:val="1"/>
          <w:numId w:val="2"/>
        </w:numPr>
        <w:spacing w:after="0" w:line="240" w:lineRule="auto"/>
      </w:pPr>
      <w:r>
        <w:t xml:space="preserve">After 30 seconds has passed since the gate is down, </w:t>
      </w:r>
      <w:r>
        <w:t>t</w:t>
      </w:r>
      <w:r w:rsidR="008739C1">
        <w:t xml:space="preserve">he Motor module will rotate </w:t>
      </w:r>
      <w:proofErr w:type="spellStart"/>
      <w:r w:rsidR="008739C1">
        <w:t>Counterclockwise</w:t>
      </w:r>
      <w:proofErr w:type="spellEnd"/>
      <w:r w:rsidR="008739C1">
        <w:t xml:space="preserve"> to simulate the Gate Barrier opening. The gate is fully opened after 5 rotations.</w:t>
      </w:r>
    </w:p>
    <w:p w14:paraId="476401E5" w14:textId="77777777" w:rsidR="008739C1" w:rsidRDefault="008739C1" w:rsidP="005D1965">
      <w:pPr>
        <w:numPr>
          <w:ilvl w:val="2"/>
          <w:numId w:val="2"/>
        </w:numPr>
        <w:spacing w:after="0" w:line="240" w:lineRule="auto"/>
      </w:pPr>
      <w:r>
        <w:t xml:space="preserve">This process can be interrupted if the train is detected. If </w:t>
      </w:r>
      <w:proofErr w:type="gramStart"/>
      <w:r>
        <w:t>so</w:t>
      </w:r>
      <w:proofErr w:type="gramEnd"/>
      <w:r>
        <w:t xml:space="preserve"> the barrier will rotate clockwise again to close the barrier.</w:t>
      </w:r>
    </w:p>
    <w:p w14:paraId="62A9864E" w14:textId="51DFBD06" w:rsidR="008739C1" w:rsidRDefault="008739C1" w:rsidP="005D1965">
      <w:pPr>
        <w:numPr>
          <w:ilvl w:val="1"/>
          <w:numId w:val="2"/>
        </w:numPr>
        <w:spacing w:after="0" w:line="240" w:lineRule="auto"/>
      </w:pPr>
      <w:r>
        <w:t>Once the Barrier is fully opened, both traffic will change to Green</w:t>
      </w:r>
      <w:r>
        <w:t>, along with the North-South Pedestrian</w:t>
      </w:r>
      <w:r>
        <w:t>.</w:t>
      </w:r>
    </w:p>
    <w:p w14:paraId="067EA828" w14:textId="024357FB" w:rsidR="00FF4DFA" w:rsidRDefault="00DC313E" w:rsidP="005D1965">
      <w:pPr>
        <w:numPr>
          <w:ilvl w:val="1"/>
          <w:numId w:val="2"/>
        </w:numPr>
        <w:spacing w:after="0" w:line="240" w:lineRule="auto"/>
      </w:pPr>
      <w:r>
        <w:t>The Ped</w:t>
      </w:r>
      <w:r w:rsidR="009C23F1">
        <w:t xml:space="preserve"> Light will remain Green for 20 seconds, to allow for </w:t>
      </w:r>
      <w:r w:rsidR="00FE7579">
        <w:t xml:space="preserve">the </w:t>
      </w:r>
      <w:r w:rsidR="009C23F1">
        <w:t>pedestrian to pass.</w:t>
      </w:r>
      <w:r w:rsidR="00FE7579">
        <w:t xml:space="preserve"> </w:t>
      </w:r>
      <w:r w:rsidR="00DC5531">
        <w:t>The system will then forget the</w:t>
      </w:r>
      <w:r w:rsidR="00146DE5">
        <w:t xml:space="preserve"> button press.</w:t>
      </w:r>
    </w:p>
    <w:p w14:paraId="6C92EF41" w14:textId="5B78C1F8" w:rsidR="00FE7579" w:rsidRDefault="00FE7579" w:rsidP="005D1965">
      <w:pPr>
        <w:numPr>
          <w:ilvl w:val="2"/>
          <w:numId w:val="2"/>
        </w:numPr>
        <w:spacing w:after="0" w:line="240" w:lineRule="auto"/>
      </w:pPr>
      <w:r>
        <w:t xml:space="preserve">If at any moment during this </w:t>
      </w:r>
      <w:r w:rsidR="00FA1AEB">
        <w:t>20 second period</w:t>
      </w:r>
      <w:r w:rsidR="00CF760D">
        <w:t xml:space="preserve">, a train is detected, </w:t>
      </w:r>
      <w:r w:rsidR="00303D57">
        <w:t>the system will prioritise the train, and start the process of closing the barrier and flashing the traffic lights.</w:t>
      </w:r>
    </w:p>
    <w:p w14:paraId="4E2F58D9" w14:textId="130E7C46" w:rsidR="00303D57" w:rsidRDefault="00B56B7B" w:rsidP="005D1965">
      <w:pPr>
        <w:numPr>
          <w:ilvl w:val="1"/>
          <w:numId w:val="2"/>
        </w:numPr>
        <w:spacing w:after="0" w:line="240" w:lineRule="auto"/>
      </w:pPr>
      <w:r>
        <w:t xml:space="preserve">If no train is </w:t>
      </w:r>
      <w:r w:rsidR="0067396A">
        <w:t>detected after 20 seconds, the pedestrian light is turned off</w:t>
      </w:r>
      <w:r w:rsidR="00B36B87">
        <w:t>, and the traffic green remains on.</w:t>
      </w:r>
    </w:p>
    <w:p w14:paraId="24E05305" w14:textId="7A6C3BFC" w:rsidR="00BA300E" w:rsidRPr="00F1062A" w:rsidRDefault="00AD5B15" w:rsidP="00E24427">
      <w:pPr>
        <w:numPr>
          <w:ilvl w:val="1"/>
          <w:numId w:val="2"/>
        </w:numPr>
        <w:spacing w:after="0" w:line="240" w:lineRule="auto"/>
      </w:pPr>
      <w:r>
        <w:t>The system will remain in this state. Until a train or pedestrian is detected.</w:t>
      </w:r>
    </w:p>
    <w:p w14:paraId="4BB2C2A5" w14:textId="77777777" w:rsidR="00E24427" w:rsidRDefault="00E244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5E200675" w14:textId="4FCECD9C" w:rsidR="00BA300E" w:rsidRPr="001756CE" w:rsidRDefault="00BA300E" w:rsidP="00BA300E">
      <w:pPr>
        <w:pStyle w:val="Heading2"/>
      </w:pPr>
      <w:r w:rsidRPr="001756CE">
        <w:lastRenderedPageBreak/>
        <w:t>Suggested Components</w:t>
      </w:r>
    </w:p>
    <w:p w14:paraId="0DA4A5ED" w14:textId="21209265" w:rsidR="00BA300E" w:rsidRPr="001756CE" w:rsidRDefault="00BA300E" w:rsidP="00BA300E">
      <w:pPr>
        <w:tabs>
          <w:tab w:val="left" w:pos="1800"/>
        </w:tabs>
        <w:spacing w:before="120"/>
        <w:ind w:left="1980" w:hanging="1980"/>
      </w:pPr>
      <w:r w:rsidRPr="001756CE">
        <w:t xml:space="preserve">Timer </w:t>
      </w:r>
      <w:r w:rsidRPr="001756CE">
        <w:tab/>
        <w:t>– A counter with multiple outputs to represent various time delays.  The counter would have a</w:t>
      </w:r>
      <w:r w:rsidR="00271F06">
        <w:t xml:space="preserve"> </w:t>
      </w:r>
      <w:r>
        <w:t>synchronous clear</w:t>
      </w:r>
      <w:r w:rsidRPr="001756CE">
        <w:t xml:space="preserve"> input to re-start the time interval.</w:t>
      </w:r>
    </w:p>
    <w:p w14:paraId="007E2C66" w14:textId="77777777" w:rsidR="00BA300E" w:rsidRPr="001756CE" w:rsidRDefault="00BA300E" w:rsidP="00BA300E">
      <w:pPr>
        <w:tabs>
          <w:tab w:val="left" w:pos="1800"/>
        </w:tabs>
        <w:spacing w:after="0"/>
        <w:ind w:left="2160" w:hanging="2160"/>
      </w:pPr>
      <w:r w:rsidRPr="001756CE">
        <w:t xml:space="preserve">State Machine </w:t>
      </w:r>
      <w:r w:rsidRPr="001756CE">
        <w:tab/>
        <w:t xml:space="preserve">– Provides the ‘intelligence’ of the system.  </w:t>
      </w:r>
    </w:p>
    <w:p w14:paraId="0379FA7C" w14:textId="77777777" w:rsidR="00BA300E" w:rsidRPr="001756CE" w:rsidRDefault="00BA300E" w:rsidP="00BA300E">
      <w:pPr>
        <w:tabs>
          <w:tab w:val="left" w:pos="1800"/>
        </w:tabs>
        <w:spacing w:after="0"/>
        <w:ind w:left="2160" w:hanging="2160"/>
      </w:pPr>
      <w:r w:rsidRPr="001756CE">
        <w:tab/>
        <w:t>Controls:</w:t>
      </w:r>
    </w:p>
    <w:p w14:paraId="798B07B7" w14:textId="77777777" w:rsidR="00BA300E" w:rsidRPr="001756CE" w:rsidRDefault="00BA300E" w:rsidP="00BA300E">
      <w:pPr>
        <w:numPr>
          <w:ilvl w:val="0"/>
          <w:numId w:val="3"/>
        </w:numPr>
        <w:tabs>
          <w:tab w:val="left" w:pos="1800"/>
        </w:tabs>
        <w:spacing w:after="0" w:line="240" w:lineRule="auto"/>
      </w:pPr>
      <w:r w:rsidRPr="001756CE">
        <w:t>The Timer</w:t>
      </w:r>
      <w:r>
        <w:t xml:space="preserve"> (Mealy-style outputs)</w:t>
      </w:r>
    </w:p>
    <w:p w14:paraId="65B3E44F" w14:textId="77777777" w:rsidR="00BA300E" w:rsidRPr="001756CE" w:rsidRDefault="00BA300E" w:rsidP="00BA300E">
      <w:pPr>
        <w:numPr>
          <w:ilvl w:val="0"/>
          <w:numId w:val="3"/>
        </w:numPr>
        <w:tabs>
          <w:tab w:val="left" w:pos="1800"/>
        </w:tabs>
        <w:spacing w:after="0" w:line="240" w:lineRule="auto"/>
      </w:pPr>
      <w:r w:rsidRPr="001756CE">
        <w:t xml:space="preserve">The Lights </w:t>
      </w:r>
      <w:r>
        <w:t>(Moore-style outputs)</w:t>
      </w:r>
    </w:p>
    <w:p w14:paraId="414A89C9" w14:textId="77777777" w:rsidR="00BA300E" w:rsidRPr="001756CE" w:rsidRDefault="00BA300E" w:rsidP="00BA300E">
      <w:pPr>
        <w:tabs>
          <w:tab w:val="left" w:pos="1800"/>
        </w:tabs>
        <w:spacing w:after="0"/>
        <w:ind w:left="1800"/>
      </w:pPr>
      <w:r w:rsidRPr="001756CE">
        <w:t>Responds to</w:t>
      </w:r>
    </w:p>
    <w:p w14:paraId="6394AAC0" w14:textId="77777777" w:rsidR="00BA300E" w:rsidRPr="001756CE" w:rsidRDefault="00BA300E" w:rsidP="00BA300E">
      <w:pPr>
        <w:numPr>
          <w:ilvl w:val="0"/>
          <w:numId w:val="4"/>
        </w:numPr>
        <w:tabs>
          <w:tab w:val="left" w:pos="1800"/>
        </w:tabs>
        <w:spacing w:after="0" w:line="240" w:lineRule="auto"/>
      </w:pPr>
      <w:r w:rsidRPr="001756CE">
        <w:t>The Timer outputs</w:t>
      </w:r>
    </w:p>
    <w:p w14:paraId="59677392" w14:textId="77777777" w:rsidR="00BA300E" w:rsidRPr="001756CE" w:rsidRDefault="00BA300E" w:rsidP="00BA300E">
      <w:pPr>
        <w:numPr>
          <w:ilvl w:val="0"/>
          <w:numId w:val="4"/>
        </w:numPr>
        <w:tabs>
          <w:tab w:val="left" w:pos="1800"/>
        </w:tabs>
        <w:spacing w:after="0" w:line="240" w:lineRule="auto"/>
      </w:pPr>
      <w:r w:rsidRPr="001756CE">
        <w:t>The Car buttons</w:t>
      </w:r>
      <w:r>
        <w:t xml:space="preserve"> (synchronised).</w:t>
      </w:r>
    </w:p>
    <w:p w14:paraId="70C9907D" w14:textId="77777777" w:rsidR="00BA300E" w:rsidRPr="001756CE" w:rsidRDefault="00BA300E" w:rsidP="00BA300E">
      <w:pPr>
        <w:numPr>
          <w:ilvl w:val="0"/>
          <w:numId w:val="4"/>
        </w:numPr>
        <w:tabs>
          <w:tab w:val="left" w:pos="1800"/>
        </w:tabs>
        <w:spacing w:after="0" w:line="240" w:lineRule="auto"/>
      </w:pPr>
      <w:r w:rsidRPr="001756CE">
        <w:t>The Pedestrian buttons</w:t>
      </w:r>
      <w:r>
        <w:t xml:space="preserve"> (synchronised &amp; registered)</w:t>
      </w:r>
      <w:r w:rsidRPr="001756CE">
        <w:t>.</w:t>
      </w:r>
    </w:p>
    <w:p w14:paraId="7FB8ED30" w14:textId="77777777" w:rsidR="00BA300E" w:rsidRPr="001756CE" w:rsidRDefault="00BA300E" w:rsidP="00BA300E">
      <w:pPr>
        <w:pStyle w:val="Heading2"/>
      </w:pPr>
      <w:r>
        <w:t>Provided Files</w:t>
      </w:r>
    </w:p>
    <w:p w14:paraId="74704C49" w14:textId="77777777" w:rsidR="00BA300E" w:rsidRPr="00B84A4B" w:rsidRDefault="00BA300E" w:rsidP="00BA300E">
      <w:pPr>
        <w:rPr>
          <w:b/>
        </w:rPr>
      </w:pPr>
      <w:r w:rsidRPr="00B84A4B">
        <w:rPr>
          <w:b/>
        </w:rPr>
        <w:t>Skeleton top-level VHDL file</w:t>
      </w:r>
      <w:r>
        <w:rPr>
          <w:b/>
        </w:rPr>
        <w:t xml:space="preserve"> and UCF file</w:t>
      </w:r>
    </w:p>
    <w:p w14:paraId="132B847C" w14:textId="77777777" w:rsidR="00BA300E" w:rsidRDefault="00BA300E" w:rsidP="00BA300E">
      <w:r>
        <w:t>You are provided with a skeleton top-level VHDL file for the project along with the corresponding UCF file to map the top-level pins to convenient I/O points on the FPGA module.</w:t>
      </w:r>
    </w:p>
    <w:p w14:paraId="0786352F" w14:textId="77777777" w:rsidR="00FF45AA" w:rsidRDefault="00FF45AA" w:rsidP="00BA300E"/>
    <w:p w14:paraId="42B2FF07" w14:textId="77777777" w:rsidR="00BA300E" w:rsidRPr="001756CE" w:rsidRDefault="00BA300E" w:rsidP="00BA300E">
      <w:pPr>
        <w:pBdr>
          <w:top w:val="single" w:sz="4" w:space="1" w:color="auto"/>
        </w:pBdr>
        <w:rPr>
          <w:b/>
          <w:bCs/>
        </w:rPr>
      </w:pPr>
      <w:r w:rsidRPr="001756CE">
        <w:rPr>
          <w:b/>
          <w:bCs/>
        </w:rPr>
        <w:t>Notes:</w:t>
      </w:r>
    </w:p>
    <w:p w14:paraId="67EE76CC" w14:textId="77777777" w:rsidR="00BA300E" w:rsidRDefault="00BA300E" w:rsidP="00BA300E">
      <w:pPr>
        <w:numPr>
          <w:ilvl w:val="0"/>
          <w:numId w:val="5"/>
        </w:numPr>
        <w:spacing w:after="0" w:line="240" w:lineRule="auto"/>
      </w:pPr>
      <w:r>
        <w:t>Refer to the earlier part of the manual for a description of the traffic intersection module input and outputs.</w:t>
      </w:r>
    </w:p>
    <w:p w14:paraId="42506659" w14:textId="77777777" w:rsidR="00BA300E" w:rsidRDefault="00BA300E" w:rsidP="00BA300E">
      <w:pPr>
        <w:numPr>
          <w:ilvl w:val="0"/>
          <w:numId w:val="5"/>
        </w:numPr>
        <w:spacing w:after="0" w:line="240" w:lineRule="auto"/>
      </w:pPr>
      <w:r>
        <w:t>The design should be divided into suitable VHDL modules.  It would be expected that there would be separate modules for the state machine and counter at least.</w:t>
      </w:r>
    </w:p>
    <w:p w14:paraId="21732FF0" w14:textId="77777777" w:rsidR="00BA300E" w:rsidRDefault="00BA300E" w:rsidP="00BA300E">
      <w:pPr>
        <w:numPr>
          <w:ilvl w:val="0"/>
          <w:numId w:val="5"/>
        </w:numPr>
        <w:spacing w:after="0" w:line="240" w:lineRule="auto"/>
      </w:pPr>
      <w:r w:rsidRPr="001756CE">
        <w:t>The clock for the system should be at least 1</w:t>
      </w:r>
      <w:r>
        <w:t>00</w:t>
      </w:r>
      <w:r w:rsidRPr="001756CE">
        <w:t xml:space="preserve"> Hz</w:t>
      </w:r>
      <w:r>
        <w:t xml:space="preserve"> so that the system will be responsive to brief button presses.</w:t>
      </w:r>
    </w:p>
    <w:p w14:paraId="5B02C83A" w14:textId="77777777" w:rsidR="00BA300E" w:rsidRPr="001756CE" w:rsidRDefault="00BA300E" w:rsidP="00BA300E">
      <w:pPr>
        <w:numPr>
          <w:ilvl w:val="0"/>
          <w:numId w:val="5"/>
        </w:numPr>
        <w:spacing w:after="0" w:line="240" w:lineRule="auto"/>
      </w:pPr>
      <w:r>
        <w:t>All synchronous elements of the design should operate on the same clock.</w:t>
      </w:r>
    </w:p>
    <w:p w14:paraId="14C84233" w14:textId="77777777" w:rsidR="00BA300E" w:rsidRPr="001756CE" w:rsidRDefault="00BA300E" w:rsidP="00BA300E">
      <w:pPr>
        <w:numPr>
          <w:ilvl w:val="0"/>
          <w:numId w:val="5"/>
        </w:numPr>
        <w:spacing w:after="0" w:line="240" w:lineRule="auto"/>
      </w:pPr>
      <w:r>
        <w:t xml:space="preserve">To prevent input race </w:t>
      </w:r>
      <w:proofErr w:type="gramStart"/>
      <w:r>
        <w:t>conditions</w:t>
      </w:r>
      <w:proofErr w:type="gramEnd"/>
      <w:r>
        <w:t xml:space="preserve"> y</w:t>
      </w:r>
      <w:r w:rsidRPr="001756CE">
        <w:t xml:space="preserve">ou must </w:t>
      </w:r>
      <w:r>
        <w:t xml:space="preserve">have </w:t>
      </w:r>
      <w:r w:rsidRPr="003407AF">
        <w:rPr>
          <w:color w:val="FF0000"/>
        </w:rPr>
        <w:t>single-point synchronisation</w:t>
      </w:r>
      <w:r>
        <w:rPr>
          <w:color w:val="FF0000"/>
        </w:rPr>
        <w:t xml:space="preserve"> of external inputs</w:t>
      </w:r>
      <w:r w:rsidRPr="001756CE">
        <w:t xml:space="preserve"> before using them as inputs to a synchronous circuit.</w:t>
      </w:r>
    </w:p>
    <w:p w14:paraId="61A04BEF" w14:textId="77777777" w:rsidR="00BA300E" w:rsidRPr="001756CE" w:rsidRDefault="00BA300E" w:rsidP="00BA300E">
      <w:pPr>
        <w:numPr>
          <w:ilvl w:val="0"/>
          <w:numId w:val="5"/>
        </w:numPr>
        <w:spacing w:after="0" w:line="240" w:lineRule="auto"/>
      </w:pPr>
      <w:r w:rsidRPr="001756CE">
        <w:t xml:space="preserve">There </w:t>
      </w:r>
      <w:r>
        <w:t>must</w:t>
      </w:r>
      <w:r w:rsidRPr="001756CE">
        <w:t xml:space="preserve"> be </w:t>
      </w:r>
      <w:r w:rsidRPr="001756CE">
        <w:rPr>
          <w:color w:val="FF0000"/>
        </w:rPr>
        <w:t>no gated clocks</w:t>
      </w:r>
      <w:r w:rsidRPr="00053054">
        <w:t xml:space="preserve"> (check synthesis report</w:t>
      </w:r>
      <w:r>
        <w:t xml:space="preserve"> ISE</w:t>
      </w:r>
      <w:r w:rsidRPr="00053054">
        <w:t>)</w:t>
      </w:r>
      <w:r w:rsidRPr="001756CE">
        <w:t>.</w:t>
      </w:r>
    </w:p>
    <w:p w14:paraId="5D8DEC82" w14:textId="77777777" w:rsidR="00BA300E" w:rsidRPr="001756CE" w:rsidRDefault="00BA300E" w:rsidP="00BA300E">
      <w:pPr>
        <w:numPr>
          <w:ilvl w:val="0"/>
          <w:numId w:val="5"/>
        </w:numPr>
        <w:spacing w:after="0" w:line="240" w:lineRule="auto"/>
      </w:pPr>
      <w:r>
        <w:t>There must</w:t>
      </w:r>
      <w:r w:rsidRPr="001756CE">
        <w:t xml:space="preserve"> be </w:t>
      </w:r>
      <w:r>
        <w:rPr>
          <w:color w:val="FF0000"/>
        </w:rPr>
        <w:t xml:space="preserve">no latches </w:t>
      </w:r>
      <w:r w:rsidRPr="00053054">
        <w:t>(check synthesis report</w:t>
      </w:r>
      <w:r>
        <w:t xml:space="preserve"> from ISE</w:t>
      </w:r>
      <w:r w:rsidRPr="00053054">
        <w:t>)</w:t>
      </w:r>
      <w:r w:rsidRPr="001756CE">
        <w:t>.</w:t>
      </w:r>
    </w:p>
    <w:p w14:paraId="28B72B84" w14:textId="77777777" w:rsidR="00BA300E" w:rsidRPr="001756CE" w:rsidRDefault="00BA300E" w:rsidP="00BA300E">
      <w:pPr>
        <w:numPr>
          <w:ilvl w:val="0"/>
          <w:numId w:val="5"/>
        </w:numPr>
        <w:spacing w:after="0" w:line="240" w:lineRule="auto"/>
      </w:pPr>
      <w:r w:rsidRPr="001756CE">
        <w:t xml:space="preserve">An asynchronous reset signal should be used to reset </w:t>
      </w:r>
      <w:r w:rsidRPr="001756CE">
        <w:rPr>
          <w:u w:val="single"/>
        </w:rPr>
        <w:t>all</w:t>
      </w:r>
      <w:r w:rsidRPr="001756CE">
        <w:t xml:space="preserve"> synchronous circuits (</w:t>
      </w:r>
      <w:r>
        <w:t xml:space="preserve">input synchronization, </w:t>
      </w:r>
      <w:proofErr w:type="gramStart"/>
      <w:r w:rsidRPr="001756CE">
        <w:t>counters</w:t>
      </w:r>
      <w:proofErr w:type="gramEnd"/>
      <w:r w:rsidRPr="001756CE">
        <w:t xml:space="preserve"> and the state machine) when the board is </w:t>
      </w:r>
      <w:r w:rsidRPr="00767CD6">
        <w:rPr>
          <w:u w:val="single"/>
        </w:rPr>
        <w:t>initially</w:t>
      </w:r>
      <w:r w:rsidRPr="001756CE">
        <w:t xml:space="preserve"> powered up.  </w:t>
      </w:r>
      <w:r w:rsidRPr="001756CE">
        <w:rPr>
          <w:color w:val="FF0000"/>
        </w:rPr>
        <w:t>It should not be used to restart the timer as part of the usual circuit operation!</w:t>
      </w:r>
    </w:p>
    <w:p w14:paraId="160D3D33" w14:textId="77777777" w:rsidR="00BA300E" w:rsidRDefault="00BA300E" w:rsidP="00BA300E">
      <w:pPr>
        <w:numPr>
          <w:ilvl w:val="0"/>
          <w:numId w:val="5"/>
        </w:numPr>
        <w:spacing w:after="0" w:line="240" w:lineRule="auto"/>
      </w:pPr>
      <w:r w:rsidRPr="001756CE">
        <w:t>Asynchronous reset or set operations should not be otherwise used!</w:t>
      </w:r>
    </w:p>
    <w:p w14:paraId="14F183A1" w14:textId="77777777" w:rsidR="00BA300E" w:rsidRDefault="00BA300E" w:rsidP="00BA300E">
      <w:pPr>
        <w:numPr>
          <w:ilvl w:val="0"/>
          <w:numId w:val="5"/>
        </w:numPr>
        <w:spacing w:after="0" w:line="240" w:lineRule="auto"/>
      </w:pPr>
      <w:r>
        <w:t xml:space="preserve">It is possible to adopt many different styles when writing state machine descriptions using VHDL.  However, for this exercise, you are </w:t>
      </w:r>
      <w:r w:rsidRPr="003407AF">
        <w:rPr>
          <w:color w:val="FF0000"/>
        </w:rPr>
        <w:t>required to use the two-process style described in lectures</w:t>
      </w:r>
      <w:r>
        <w:t>.</w:t>
      </w:r>
    </w:p>
    <w:p w14:paraId="10537083" w14:textId="77777777" w:rsidR="00BA300E" w:rsidRDefault="00BA300E" w:rsidP="00BA300E">
      <w:r>
        <w:br w:type="page"/>
      </w:r>
    </w:p>
    <w:p w14:paraId="6C100DD4" w14:textId="77777777" w:rsidR="00BA300E" w:rsidRDefault="00BA300E" w:rsidP="00BA300E">
      <w:pPr>
        <w:pStyle w:val="Heading2"/>
        <w:rPr>
          <w:lang w:val="en-US"/>
        </w:rPr>
      </w:pPr>
      <w:r>
        <w:rPr>
          <w:lang w:val="en-US"/>
        </w:rPr>
        <w:lastRenderedPageBreak/>
        <w:t>Project Submission Guidelines</w:t>
      </w:r>
    </w:p>
    <w:p w14:paraId="3EEF7FB8" w14:textId="77777777" w:rsidR="00BA300E" w:rsidRDefault="00BA300E" w:rsidP="00BA300E">
      <w:pPr>
        <w:rPr>
          <w:lang w:val="en-US"/>
        </w:rPr>
      </w:pPr>
      <w:r>
        <w:rPr>
          <w:lang w:val="en-US"/>
        </w:rPr>
        <w:t>The submission should include:</w:t>
      </w:r>
    </w:p>
    <w:p w14:paraId="05037982" w14:textId="77777777" w:rsidR="00BA300E" w:rsidRDefault="00BA300E" w:rsidP="00BA300E">
      <w:pPr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Cover page including:</w:t>
      </w:r>
    </w:p>
    <w:p w14:paraId="71592486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ubject name &amp; number</w:t>
      </w:r>
    </w:p>
    <w:p w14:paraId="03DB20A5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Project title</w:t>
      </w:r>
    </w:p>
    <w:p w14:paraId="08800614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Lab supervisor’s name</w:t>
      </w:r>
    </w:p>
    <w:p w14:paraId="3275E038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Group Member names</w:t>
      </w:r>
    </w:p>
    <w:p w14:paraId="6F278B99" w14:textId="77777777" w:rsidR="00BA300E" w:rsidRDefault="00BA300E" w:rsidP="00BA300E">
      <w:pPr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ief description of your solution to the problem.  This would include:</w:t>
      </w:r>
    </w:p>
    <w:p w14:paraId="5B2362D1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English description of approach (max 1 page).</w:t>
      </w:r>
    </w:p>
    <w:p w14:paraId="7792DE0A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Block diagram of top-level structure.  </w:t>
      </w:r>
    </w:p>
    <w:p w14:paraId="585D17F9" w14:textId="77777777" w:rsidR="00BA300E" w:rsidRDefault="00BA300E" w:rsidP="00BA300E">
      <w:pPr>
        <w:numPr>
          <w:ilvl w:val="2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howing all modules with types and instance names</w:t>
      </w:r>
    </w:p>
    <w:p w14:paraId="066D8C7E" w14:textId="77777777" w:rsidR="00BA300E" w:rsidRDefault="00BA300E" w:rsidP="00BA300E">
      <w:pPr>
        <w:numPr>
          <w:ilvl w:val="2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ignal names</w:t>
      </w:r>
    </w:p>
    <w:p w14:paraId="33B379DE" w14:textId="77777777" w:rsidR="00BA300E" w:rsidRDefault="00BA300E" w:rsidP="00BA300E">
      <w:pPr>
        <w:numPr>
          <w:ilvl w:val="2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Port names</w:t>
      </w:r>
    </w:p>
    <w:p w14:paraId="0757070E" w14:textId="77777777" w:rsidR="00BA300E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tate transition diagram (</w:t>
      </w:r>
      <w:smartTag w:uri="urn:schemas-microsoft-com:office:smarttags" w:element="stockticker">
        <w:r>
          <w:rPr>
            <w:lang w:val="en-US"/>
          </w:rPr>
          <w:t>STD</w:t>
        </w:r>
      </w:smartTag>
      <w:r>
        <w:rPr>
          <w:lang w:val="en-US"/>
        </w:rPr>
        <w:t xml:space="preserve">) or Algorithmic State Machine Diagram (ASMD) for the control block.  It is advisable to use the simplified labeling of the </w:t>
      </w:r>
      <w:smartTag w:uri="urn:schemas-microsoft-com:office:smarttags" w:element="stockticker">
        <w:r>
          <w:rPr>
            <w:lang w:val="en-US"/>
          </w:rPr>
          <w:t>STD</w:t>
        </w:r>
      </w:smartTag>
      <w:r>
        <w:rPr>
          <w:lang w:val="en-US"/>
        </w:rPr>
        <w:t xml:space="preserve"> (if used) to reduce clutter.</w:t>
      </w:r>
    </w:p>
    <w:p w14:paraId="30B6498D" w14:textId="77777777" w:rsidR="00FE2BCD" w:rsidRDefault="00FE2BCD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 detailed description of all the modules you have designed, highlighting its functionality.</w:t>
      </w:r>
    </w:p>
    <w:p w14:paraId="5C30792B" w14:textId="77777777" w:rsidR="00FE2BCD" w:rsidRDefault="00BA300E" w:rsidP="00BA300E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A </w:t>
      </w:r>
      <w:r w:rsidR="00FE2BCD">
        <w:rPr>
          <w:lang w:val="en-US"/>
        </w:rPr>
        <w:t xml:space="preserve">detailed </w:t>
      </w:r>
      <w:r>
        <w:rPr>
          <w:lang w:val="en-US"/>
        </w:rPr>
        <w:t>description of the testing carried out (simulation and/or actual hardware)</w:t>
      </w:r>
    </w:p>
    <w:p w14:paraId="4AA54362" w14:textId="77777777" w:rsidR="00FE2BCD" w:rsidRDefault="00FE2BCD" w:rsidP="00FE2BCD">
      <w:pPr>
        <w:numPr>
          <w:ilvl w:val="2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Testbench</w:t>
      </w:r>
    </w:p>
    <w:p w14:paraId="4116DB7F" w14:textId="77777777" w:rsidR="00BA300E" w:rsidRDefault="00FE2BCD" w:rsidP="00FE2BCD">
      <w:pPr>
        <w:numPr>
          <w:ilvl w:val="2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Simulation results</w:t>
      </w:r>
    </w:p>
    <w:p w14:paraId="24EF6943" w14:textId="77777777" w:rsidR="00FE2BCD" w:rsidRDefault="00FE2BCD" w:rsidP="00FE2BCD">
      <w:pPr>
        <w:numPr>
          <w:ilvl w:val="1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 detailed description on the debugging process. Bugs you found in your original codes and how you overcome it.</w:t>
      </w:r>
    </w:p>
    <w:p w14:paraId="0FA5E5D1" w14:textId="77777777" w:rsidR="00BA300E" w:rsidRDefault="00BA300E" w:rsidP="00BA300E">
      <w:pPr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Listing of VHDL modules.</w:t>
      </w:r>
    </w:p>
    <w:p w14:paraId="6A6E386C" w14:textId="77777777" w:rsidR="00BA300E" w:rsidRDefault="00BA300E" w:rsidP="00BA300E">
      <w:pPr>
        <w:numPr>
          <w:ilvl w:val="1"/>
          <w:numId w:val="6"/>
        </w:numPr>
        <w:tabs>
          <w:tab w:val="clear" w:pos="1440"/>
        </w:tabs>
        <w:spacing w:after="0" w:line="240" w:lineRule="auto"/>
        <w:rPr>
          <w:lang w:val="en-US"/>
        </w:rPr>
      </w:pPr>
      <w:r>
        <w:rPr>
          <w:lang w:val="en-US"/>
        </w:rPr>
        <w:t>These should be fully commented.</w:t>
      </w:r>
    </w:p>
    <w:p w14:paraId="21777B9A" w14:textId="77777777" w:rsidR="00BA300E" w:rsidRDefault="00BA300E" w:rsidP="00BA300E">
      <w:pPr>
        <w:numPr>
          <w:ilvl w:val="1"/>
          <w:numId w:val="6"/>
        </w:numPr>
        <w:tabs>
          <w:tab w:val="clear" w:pos="1440"/>
        </w:tabs>
        <w:spacing w:after="0" w:line="240" w:lineRule="auto"/>
        <w:rPr>
          <w:lang w:val="en-US"/>
        </w:rPr>
      </w:pPr>
      <w:r>
        <w:rPr>
          <w:lang w:val="en-US"/>
        </w:rPr>
        <w:t xml:space="preserve">These </w:t>
      </w:r>
      <w:r>
        <w:rPr>
          <w:b/>
          <w:bCs/>
          <w:u w:val="single"/>
          <w:lang w:val="en-US"/>
        </w:rPr>
        <w:t>must</w:t>
      </w:r>
      <w:r>
        <w:rPr>
          <w:lang w:val="en-US"/>
        </w:rPr>
        <w:t xml:space="preserve"> be printed out using a fixed-width font (a print from ISE is suitable).</w:t>
      </w:r>
    </w:p>
    <w:p w14:paraId="7FCD79CA" w14:textId="77777777" w:rsidR="00BA300E" w:rsidRDefault="00BA300E" w:rsidP="00BA300E">
      <w:pPr>
        <w:numPr>
          <w:ilvl w:val="1"/>
          <w:numId w:val="6"/>
        </w:numPr>
        <w:tabs>
          <w:tab w:val="clear" w:pos="1440"/>
        </w:tabs>
        <w:spacing w:after="0" w:line="240" w:lineRule="auto"/>
        <w:rPr>
          <w:lang w:val="en-US"/>
        </w:rPr>
      </w:pPr>
      <w:r>
        <w:rPr>
          <w:lang w:val="en-US"/>
        </w:rPr>
        <w:t xml:space="preserve">These </w:t>
      </w:r>
      <w:r>
        <w:rPr>
          <w:b/>
          <w:bCs/>
          <w:u w:val="single"/>
          <w:lang w:val="en-US"/>
        </w:rPr>
        <w:t>must</w:t>
      </w:r>
      <w:r>
        <w:rPr>
          <w:lang w:val="en-US"/>
        </w:rPr>
        <w:t xml:space="preserve"> be properly indented.</w:t>
      </w:r>
    </w:p>
    <w:p w14:paraId="08C63917" w14:textId="77777777" w:rsidR="00BA300E" w:rsidRDefault="00BA300E" w:rsidP="00BA300E">
      <w:pPr>
        <w:numPr>
          <w:ilvl w:val="1"/>
          <w:numId w:val="6"/>
        </w:numPr>
        <w:tabs>
          <w:tab w:val="clear" w:pos="1440"/>
        </w:tabs>
        <w:spacing w:after="0" w:line="240" w:lineRule="auto"/>
        <w:rPr>
          <w:lang w:val="en-US"/>
        </w:rPr>
      </w:pPr>
      <w:r>
        <w:rPr>
          <w:lang w:val="en-US"/>
        </w:rPr>
        <w:t xml:space="preserve">The use of well-chosen signal, port and module names is expected.  The names should reflect the </w:t>
      </w:r>
      <w:r>
        <w:rPr>
          <w:b/>
          <w:bCs/>
          <w:u w:val="single"/>
          <w:lang w:val="en-US"/>
        </w:rPr>
        <w:t>purpose</w:t>
      </w:r>
      <w:r>
        <w:rPr>
          <w:lang w:val="en-US"/>
        </w:rPr>
        <w:t xml:space="preserve"> of the signal.  I would not expect to see </w:t>
      </w:r>
      <w:r>
        <w:rPr>
          <w:b/>
          <w:bCs/>
          <w:lang w:val="en-US"/>
        </w:rPr>
        <w:t>button1</w:t>
      </w:r>
      <w:r>
        <w:rPr>
          <w:lang w:val="en-US"/>
        </w:rPr>
        <w:t xml:space="preserve"> on the state machine module (maybe </w:t>
      </w:r>
      <w:proofErr w:type="spellStart"/>
      <w:r>
        <w:rPr>
          <w:lang w:val="en-US"/>
        </w:rPr>
        <w:t>ewPedButton</w:t>
      </w:r>
      <w:proofErr w:type="spellEnd"/>
      <w:r>
        <w:rPr>
          <w:lang w:val="en-US"/>
        </w:rPr>
        <w:t>)!</w:t>
      </w:r>
    </w:p>
    <w:p w14:paraId="3788E0D4" w14:textId="77777777" w:rsidR="00BA300E" w:rsidRDefault="00BA300E" w:rsidP="00BA300E">
      <w:pPr>
        <w:numPr>
          <w:ilvl w:val="1"/>
          <w:numId w:val="6"/>
        </w:numPr>
        <w:tabs>
          <w:tab w:val="clear" w:pos="1440"/>
        </w:tabs>
        <w:spacing w:after="0" w:line="240" w:lineRule="auto"/>
        <w:rPr>
          <w:lang w:val="en-US"/>
        </w:rPr>
      </w:pPr>
      <w:r>
        <w:rPr>
          <w:lang w:val="en-US"/>
        </w:rPr>
        <w:t xml:space="preserve">Well-chosen names in general e.g. state names such as </w:t>
      </w:r>
      <w:proofErr w:type="spellStart"/>
      <w:r>
        <w:rPr>
          <w:b/>
          <w:bCs/>
          <w:lang w:val="en-US"/>
        </w:rPr>
        <w:t>redN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rather than </w:t>
      </w:r>
      <w:r>
        <w:rPr>
          <w:b/>
          <w:bCs/>
          <w:lang w:val="en-US"/>
        </w:rPr>
        <w:t>S1</w:t>
      </w:r>
      <w:r>
        <w:rPr>
          <w:lang w:val="en-US"/>
        </w:rPr>
        <w:t xml:space="preserve">, </w:t>
      </w:r>
      <w:r>
        <w:rPr>
          <w:b/>
          <w:bCs/>
          <w:lang w:val="en-US"/>
        </w:rPr>
        <w:t>S2</w:t>
      </w:r>
      <w:r>
        <w:rPr>
          <w:lang w:val="en-US"/>
        </w:rPr>
        <w:t>.</w:t>
      </w:r>
    </w:p>
    <w:p w14:paraId="1925E4B5" w14:textId="77777777" w:rsidR="00FF45AA" w:rsidRDefault="00FF45AA" w:rsidP="00FF45AA">
      <w:pPr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Attached the ISE Synthesis report.</w:t>
      </w:r>
    </w:p>
    <w:p w14:paraId="5DC3B65D" w14:textId="77777777" w:rsidR="00BA300E" w:rsidRDefault="00BA300E" w:rsidP="00BA300E">
      <w:pPr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Refer to the project description for guidance on the required operation of the circuit and additional design points to check. </w:t>
      </w:r>
    </w:p>
    <w:p w14:paraId="3837F9FB" w14:textId="77777777" w:rsidR="00BA300E" w:rsidRDefault="00BA300E" w:rsidP="00BA300E">
      <w:pPr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Pay attention to the guidelines for VHDL and state machines given in lectures.  Cryptic code and meaningless comments will LOSE marks.</w:t>
      </w:r>
    </w:p>
    <w:p w14:paraId="567DF71C" w14:textId="77777777" w:rsidR="00BA300E" w:rsidRDefault="00BA300E" w:rsidP="00BA300E">
      <w:pPr>
        <w:rPr>
          <w:lang w:val="en-US"/>
        </w:rPr>
      </w:pPr>
    </w:p>
    <w:p w14:paraId="397DE0B6" w14:textId="77777777" w:rsidR="00BA300E" w:rsidRDefault="00BA300E" w:rsidP="00BA300E">
      <w:pPr>
        <w:rPr>
          <w:lang w:val="en-US"/>
        </w:rPr>
      </w:pPr>
      <w:r>
        <w:rPr>
          <w:lang w:val="en-US"/>
        </w:rPr>
        <w:t xml:space="preserve">Only a single submission </w:t>
      </w:r>
      <w:r>
        <w:rPr>
          <w:b/>
          <w:u w:val="single"/>
          <w:lang w:val="en-US"/>
        </w:rPr>
        <w:t>per group</w:t>
      </w:r>
      <w:r>
        <w:rPr>
          <w:lang w:val="en-US"/>
        </w:rPr>
        <w:t xml:space="preserve"> is required.</w:t>
      </w:r>
    </w:p>
    <w:p w14:paraId="2D228368" w14:textId="77777777" w:rsidR="00350511" w:rsidRDefault="00350511"/>
    <w:sectPr w:rsidR="0035051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3CA31" w14:textId="77777777" w:rsidR="00795EDD" w:rsidRDefault="00795EDD" w:rsidP="00BA300E">
      <w:pPr>
        <w:spacing w:after="0" w:line="240" w:lineRule="auto"/>
      </w:pPr>
      <w:r>
        <w:separator/>
      </w:r>
    </w:p>
  </w:endnote>
  <w:endnote w:type="continuationSeparator" w:id="0">
    <w:p w14:paraId="0E60AEEB" w14:textId="77777777" w:rsidR="00795EDD" w:rsidRDefault="00795EDD" w:rsidP="00BA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098957" w14:textId="77777777" w:rsidR="00271F06" w:rsidRDefault="00271F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D7152" w14:textId="5453CDAB" w:rsidR="00BA300E" w:rsidRDefault="000007D7" w:rsidP="00BA300E">
    <w:pPr>
      <w:pStyle w:val="Footer"/>
      <w:jc w:val="right"/>
    </w:pPr>
    <w:r>
      <w:t>EEE20001</w:t>
    </w:r>
    <w:r w:rsidR="00BA300E">
      <w:t xml:space="preserve"> Digital Electronics Design</w:t>
    </w:r>
    <w:r w:rsidR="00BA300E">
      <w:tab/>
    </w:r>
    <w:r w:rsidR="00BA300E">
      <w:ptab w:relativeTo="margin" w:alignment="right" w:leader="none"/>
    </w:r>
    <w:r w:rsidR="00BA300E" w:rsidRPr="006B4B9B">
      <w:t xml:space="preserve"> </w:t>
    </w:r>
    <w:sdt>
      <w:sdtPr>
        <w:id w:val="761037196"/>
        <w:docPartObj>
          <w:docPartGallery w:val="Page Numbers (Top of Page)"/>
          <w:docPartUnique/>
        </w:docPartObj>
      </w:sdtPr>
      <w:sdtEndPr/>
      <w:sdtContent>
        <w:r w:rsidR="00BA300E">
          <w:t xml:space="preserve">Page </w:t>
        </w:r>
        <w:r w:rsidR="00BA300E">
          <w:rPr>
            <w:bCs/>
            <w:sz w:val="24"/>
            <w:szCs w:val="24"/>
          </w:rPr>
          <w:fldChar w:fldCharType="begin"/>
        </w:r>
        <w:r w:rsidR="00BA300E">
          <w:rPr>
            <w:bCs/>
          </w:rPr>
          <w:instrText xml:space="preserve"> PAGE </w:instrText>
        </w:r>
        <w:r w:rsidR="00BA300E">
          <w:rPr>
            <w:bCs/>
            <w:sz w:val="24"/>
            <w:szCs w:val="24"/>
          </w:rPr>
          <w:fldChar w:fldCharType="separate"/>
        </w:r>
        <w:r w:rsidR="00C571CE">
          <w:rPr>
            <w:bCs/>
            <w:noProof/>
          </w:rPr>
          <w:t>1</w:t>
        </w:r>
        <w:r w:rsidR="00BA300E">
          <w:rPr>
            <w:bCs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67957" w14:textId="77777777" w:rsidR="00271F06" w:rsidRDefault="00271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515712" w14:textId="77777777" w:rsidR="00795EDD" w:rsidRDefault="00795EDD" w:rsidP="00BA300E">
      <w:pPr>
        <w:spacing w:after="0" w:line="240" w:lineRule="auto"/>
      </w:pPr>
      <w:r>
        <w:separator/>
      </w:r>
    </w:p>
  </w:footnote>
  <w:footnote w:type="continuationSeparator" w:id="0">
    <w:p w14:paraId="7785FFD0" w14:textId="77777777" w:rsidR="00795EDD" w:rsidRDefault="00795EDD" w:rsidP="00BA30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7ECFB" w14:textId="77777777" w:rsidR="00271F06" w:rsidRDefault="00271F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842F" w14:textId="77777777" w:rsidR="00BA300E" w:rsidRPr="003A5EF4" w:rsidRDefault="00BA300E" w:rsidP="00BA300E">
    <w:pPr>
      <w:pStyle w:val="Header"/>
      <w:jc w:val="center"/>
      <w:rPr>
        <w:lang w:val="en-US"/>
      </w:rPr>
    </w:pPr>
    <w:r w:rsidRPr="003A5EF4">
      <w:rPr>
        <w:lang w:val="en-US"/>
      </w:rPr>
      <w:t>Swinburne University of Technology</w:t>
    </w:r>
  </w:p>
  <w:p w14:paraId="6303F04A" w14:textId="77777777" w:rsidR="00BA300E" w:rsidRPr="003A5EF4" w:rsidRDefault="00BA300E" w:rsidP="00BA300E">
    <w:pPr>
      <w:pStyle w:val="Header"/>
      <w:jc w:val="center"/>
      <w:rPr>
        <w:lang w:val="en-US"/>
      </w:rPr>
    </w:pPr>
    <w:r w:rsidRPr="003A5EF4">
      <w:rPr>
        <w:lang w:val="en-US"/>
      </w:rPr>
      <w:t>Faculty of Engineerin</w:t>
    </w:r>
    <w:r>
      <w:rPr>
        <w:lang w:val="en-US"/>
      </w:rPr>
      <w:t>g, Computing and</w:t>
    </w:r>
    <w:r w:rsidRPr="003A5EF4">
      <w:rPr>
        <w:lang w:val="en-US"/>
      </w:rPr>
      <w:t xml:space="preserve"> Sciences</w:t>
    </w:r>
  </w:p>
  <w:p w14:paraId="29263268" w14:textId="77777777" w:rsidR="00BA300E" w:rsidRPr="00BA300E" w:rsidRDefault="000007D7" w:rsidP="00BA300E">
    <w:pPr>
      <w:pStyle w:val="Header"/>
      <w:jc w:val="center"/>
      <w:rPr>
        <w:lang w:val="en-US"/>
      </w:rPr>
    </w:pPr>
    <w:r>
      <w:rPr>
        <w:lang w:val="en-US"/>
      </w:rPr>
      <w:t>EEE20001</w:t>
    </w:r>
    <w:r w:rsidR="00BA300E" w:rsidRPr="003A5EF4">
      <w:rPr>
        <w:lang w:val="en-US"/>
      </w:rPr>
      <w:t xml:space="preserve"> Digital Electronics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F7600" w14:textId="77777777" w:rsidR="00271F06" w:rsidRDefault="00271F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D7FBF"/>
    <w:multiLevelType w:val="hybridMultilevel"/>
    <w:tmpl w:val="408A72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81679C"/>
    <w:multiLevelType w:val="hybridMultilevel"/>
    <w:tmpl w:val="9EB28ED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F30421"/>
    <w:multiLevelType w:val="hybridMultilevel"/>
    <w:tmpl w:val="0EF87E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341A0B"/>
    <w:multiLevelType w:val="hybridMultilevel"/>
    <w:tmpl w:val="AFC80526"/>
    <w:lvl w:ilvl="0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2A546B3"/>
    <w:multiLevelType w:val="hybridMultilevel"/>
    <w:tmpl w:val="F8BCE726"/>
    <w:lvl w:ilvl="0" w:tplc="0C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5A121B6F"/>
    <w:multiLevelType w:val="hybridMultilevel"/>
    <w:tmpl w:val="4BD222A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F55B9"/>
    <w:multiLevelType w:val="hybridMultilevel"/>
    <w:tmpl w:val="06A65308"/>
    <w:lvl w:ilvl="0" w:tplc="0C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NDO2tDQwsTQ2MzdQ0lEKTi0uzszPAykwrAUAaaBkyCwAAAA="/>
  </w:docVars>
  <w:rsids>
    <w:rsidRoot w:val="00BA300E"/>
    <w:rsid w:val="000007D7"/>
    <w:rsid w:val="00007D78"/>
    <w:rsid w:val="000141F6"/>
    <w:rsid w:val="00015F61"/>
    <w:rsid w:val="000B1060"/>
    <w:rsid w:val="000E516D"/>
    <w:rsid w:val="0011326A"/>
    <w:rsid w:val="001225CC"/>
    <w:rsid w:val="00146DE5"/>
    <w:rsid w:val="001905D5"/>
    <w:rsid w:val="001B5036"/>
    <w:rsid w:val="00210118"/>
    <w:rsid w:val="00221422"/>
    <w:rsid w:val="00231E10"/>
    <w:rsid w:val="00236385"/>
    <w:rsid w:val="00262A39"/>
    <w:rsid w:val="00271F06"/>
    <w:rsid w:val="002C3BFF"/>
    <w:rsid w:val="002E03B1"/>
    <w:rsid w:val="00303D57"/>
    <w:rsid w:val="00313083"/>
    <w:rsid w:val="00350511"/>
    <w:rsid w:val="003C3AA2"/>
    <w:rsid w:val="003C7411"/>
    <w:rsid w:val="003D1BAE"/>
    <w:rsid w:val="003D63FD"/>
    <w:rsid w:val="003E185A"/>
    <w:rsid w:val="0048332C"/>
    <w:rsid w:val="0048720F"/>
    <w:rsid w:val="00496735"/>
    <w:rsid w:val="004E2EF6"/>
    <w:rsid w:val="005567DE"/>
    <w:rsid w:val="00561D26"/>
    <w:rsid w:val="005760E5"/>
    <w:rsid w:val="005A0579"/>
    <w:rsid w:val="005B03C5"/>
    <w:rsid w:val="005D1965"/>
    <w:rsid w:val="005E60D9"/>
    <w:rsid w:val="0067396A"/>
    <w:rsid w:val="006F42A2"/>
    <w:rsid w:val="00704C8A"/>
    <w:rsid w:val="0072649E"/>
    <w:rsid w:val="00746916"/>
    <w:rsid w:val="0076642E"/>
    <w:rsid w:val="00781384"/>
    <w:rsid w:val="00795EDD"/>
    <w:rsid w:val="007C7FA8"/>
    <w:rsid w:val="008739C1"/>
    <w:rsid w:val="00882F13"/>
    <w:rsid w:val="008D659D"/>
    <w:rsid w:val="008F443C"/>
    <w:rsid w:val="008F5433"/>
    <w:rsid w:val="00917E15"/>
    <w:rsid w:val="009C23F1"/>
    <w:rsid w:val="009E4A8D"/>
    <w:rsid w:val="009F2A45"/>
    <w:rsid w:val="00A72F60"/>
    <w:rsid w:val="00AA133B"/>
    <w:rsid w:val="00AD5B15"/>
    <w:rsid w:val="00B36B87"/>
    <w:rsid w:val="00B56B7B"/>
    <w:rsid w:val="00B928B0"/>
    <w:rsid w:val="00BA300E"/>
    <w:rsid w:val="00C571CE"/>
    <w:rsid w:val="00C6382E"/>
    <w:rsid w:val="00C87E78"/>
    <w:rsid w:val="00C93B88"/>
    <w:rsid w:val="00CA100E"/>
    <w:rsid w:val="00CC40A4"/>
    <w:rsid w:val="00CD7C99"/>
    <w:rsid w:val="00CF760D"/>
    <w:rsid w:val="00D11A8F"/>
    <w:rsid w:val="00D17AA4"/>
    <w:rsid w:val="00D30F4F"/>
    <w:rsid w:val="00D457C4"/>
    <w:rsid w:val="00D723FA"/>
    <w:rsid w:val="00D95B7D"/>
    <w:rsid w:val="00DC313E"/>
    <w:rsid w:val="00DC5531"/>
    <w:rsid w:val="00E0064F"/>
    <w:rsid w:val="00E24427"/>
    <w:rsid w:val="00E24FC0"/>
    <w:rsid w:val="00E575CD"/>
    <w:rsid w:val="00EF7540"/>
    <w:rsid w:val="00F261E9"/>
    <w:rsid w:val="00F77951"/>
    <w:rsid w:val="00FA1AEB"/>
    <w:rsid w:val="00FA35FE"/>
    <w:rsid w:val="00FC55B2"/>
    <w:rsid w:val="00FE2BCD"/>
    <w:rsid w:val="00FE7579"/>
    <w:rsid w:val="00FF45AA"/>
    <w:rsid w:val="00FF4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4D0A4158"/>
  <w15:docId w15:val="{42E9388A-5C4F-4772-B2B5-1974C0E4D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00E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30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0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30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A300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rsid w:val="00BA30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A300E"/>
    <w:rPr>
      <w:b/>
      <w:i w:val="0"/>
      <w:iCs/>
      <w:color w:val="FF0000"/>
    </w:rPr>
  </w:style>
  <w:style w:type="character" w:customStyle="1" w:styleId="label">
    <w:name w:val="label"/>
    <w:basedOn w:val="DefaultParagraphFont"/>
    <w:rsid w:val="00BA300E"/>
  </w:style>
  <w:style w:type="paragraph" w:styleId="PlainText">
    <w:name w:val="Plain Text"/>
    <w:basedOn w:val="Normal"/>
    <w:link w:val="PlainTextChar"/>
    <w:rsid w:val="00BA300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BA300E"/>
    <w:rPr>
      <w:rFonts w:ascii="Courier New" w:eastAsia="Times New Roman" w:hAnsi="Courier New" w:cs="Courier New"/>
      <w:sz w:val="20"/>
      <w:szCs w:val="20"/>
      <w:lang w:val="en-AU"/>
    </w:rPr>
  </w:style>
  <w:style w:type="paragraph" w:styleId="Header">
    <w:name w:val="header"/>
    <w:basedOn w:val="Normal"/>
    <w:link w:val="HeaderChar"/>
    <w:unhideWhenUsed/>
    <w:rsid w:val="00BA3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A300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BA3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00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gif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microsoft.com/office/2007/relationships/hdphoto" Target="media/hdphoto2.wdp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5</Pages>
  <Words>1178</Words>
  <Characters>67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liu</dc:creator>
  <cp:lastModifiedBy>Joseph Liu</cp:lastModifiedBy>
  <cp:revision>88</cp:revision>
  <dcterms:created xsi:type="dcterms:W3CDTF">2013-04-29T02:18:00Z</dcterms:created>
  <dcterms:modified xsi:type="dcterms:W3CDTF">2020-09-04T04:10:00Z</dcterms:modified>
</cp:coreProperties>
</file>